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C5ED5B" w14:textId="77777777" w:rsidR="008C51B0" w:rsidRPr="0090271E" w:rsidRDefault="008C51B0" w:rsidP="008C51B0">
      <w:pPr>
        <w:rPr>
          <w:rFonts w:ascii="Times New Roman" w:hAnsi="Times New Roman" w:cs="Times New Roman"/>
        </w:rPr>
      </w:pPr>
      <w:bookmarkStart w:id="0" w:name="team-members"/>
      <w:r w:rsidRPr="0090271E">
        <w:rPr>
          <w:rFonts w:ascii="Times New Roman" w:hAnsi="Times New Roman" w:cs="Times New Roman"/>
          <w:noProof/>
        </w:rPr>
        <w:drawing>
          <wp:inline distT="0" distB="0" distL="0" distR="0" wp14:anchorId="51E3E69F" wp14:editId="2F133D40">
            <wp:extent cx="5943600" cy="1619885"/>
            <wp:effectExtent l="0" t="0" r="0" b="0"/>
            <wp:docPr id="237790870" name="Picture 1" descr="National Institute of Business Management | Coventry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Institute of Business Management | Coventry Univer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619885"/>
                    </a:xfrm>
                    <a:prstGeom prst="rect">
                      <a:avLst/>
                    </a:prstGeom>
                    <a:noFill/>
                    <a:ln>
                      <a:noFill/>
                    </a:ln>
                  </pic:spPr>
                </pic:pic>
              </a:graphicData>
            </a:graphic>
          </wp:inline>
        </w:drawing>
      </w:r>
    </w:p>
    <w:p w14:paraId="5F2F9658" w14:textId="77777777" w:rsidR="008C51B0" w:rsidRPr="0090271E" w:rsidRDefault="008C51B0" w:rsidP="008C51B0">
      <w:pPr>
        <w:rPr>
          <w:rFonts w:ascii="Times New Roman" w:hAnsi="Times New Roman" w:cs="Times New Roman"/>
        </w:rPr>
      </w:pPr>
    </w:p>
    <w:p w14:paraId="3FA7A973" w14:textId="77777777" w:rsidR="008C51B0" w:rsidRPr="0090271E" w:rsidRDefault="008C51B0" w:rsidP="008C51B0">
      <w:pPr>
        <w:jc w:val="center"/>
        <w:rPr>
          <w:rFonts w:ascii="Times New Roman" w:hAnsi="Times New Roman" w:cs="Times New Roman"/>
          <w:b/>
          <w:bCs/>
          <w:sz w:val="40"/>
          <w:szCs w:val="40"/>
        </w:rPr>
      </w:pPr>
      <w:r>
        <w:rPr>
          <w:rFonts w:ascii="Times New Roman" w:hAnsi="Times New Roman" w:cs="Times New Roman"/>
          <w:b/>
          <w:bCs/>
          <w:sz w:val="40"/>
          <w:szCs w:val="40"/>
        </w:rPr>
        <w:t>Internet of Things</w:t>
      </w:r>
    </w:p>
    <w:p w14:paraId="1E1C87CE" w14:textId="77777777" w:rsidR="008C51B0" w:rsidRPr="0090271E" w:rsidRDefault="008C51B0" w:rsidP="008C51B0">
      <w:pPr>
        <w:jc w:val="center"/>
        <w:rPr>
          <w:rFonts w:ascii="Times New Roman" w:hAnsi="Times New Roman" w:cs="Times New Roman"/>
          <w:b/>
          <w:bCs/>
          <w:sz w:val="40"/>
          <w:szCs w:val="40"/>
        </w:rPr>
      </w:pPr>
      <w:r w:rsidRPr="0090271E">
        <w:rPr>
          <w:rFonts w:ascii="Times New Roman" w:hAnsi="Times New Roman" w:cs="Times New Roman"/>
          <w:b/>
          <w:bCs/>
          <w:sz w:val="40"/>
          <w:szCs w:val="40"/>
        </w:rPr>
        <w:t>23.2F</w:t>
      </w:r>
    </w:p>
    <w:p w14:paraId="4792BA4F" w14:textId="77777777" w:rsidR="008C51B0" w:rsidRPr="0090271E" w:rsidRDefault="008C51B0" w:rsidP="008C51B0">
      <w:pPr>
        <w:jc w:val="center"/>
        <w:rPr>
          <w:rFonts w:ascii="Times New Roman" w:hAnsi="Times New Roman" w:cs="Times New Roman"/>
          <w:b/>
          <w:bCs/>
          <w:sz w:val="40"/>
          <w:szCs w:val="40"/>
        </w:rPr>
      </w:pPr>
      <w:r w:rsidRPr="0090271E">
        <w:rPr>
          <w:rFonts w:ascii="Times New Roman" w:hAnsi="Times New Roman" w:cs="Times New Roman"/>
          <w:b/>
          <w:bCs/>
          <w:sz w:val="40"/>
          <w:szCs w:val="40"/>
        </w:rPr>
        <w:t xml:space="preserve">Project </w:t>
      </w:r>
      <w:r>
        <w:rPr>
          <w:rFonts w:ascii="Times New Roman" w:hAnsi="Times New Roman" w:cs="Times New Roman"/>
          <w:b/>
          <w:bCs/>
          <w:sz w:val="40"/>
          <w:szCs w:val="40"/>
        </w:rPr>
        <w:t>Report</w:t>
      </w:r>
    </w:p>
    <w:p w14:paraId="630245AF" w14:textId="77777777" w:rsidR="008C51B0" w:rsidRPr="0090271E" w:rsidRDefault="008C51B0" w:rsidP="008C51B0">
      <w:pPr>
        <w:jc w:val="center"/>
        <w:rPr>
          <w:rFonts w:ascii="Times New Roman" w:hAnsi="Times New Roman" w:cs="Times New Roman"/>
          <w:b/>
          <w:bCs/>
          <w:sz w:val="40"/>
          <w:szCs w:val="40"/>
        </w:rPr>
      </w:pPr>
    </w:p>
    <w:p w14:paraId="6938345F" w14:textId="77777777" w:rsidR="008C51B0" w:rsidRPr="0090271E" w:rsidRDefault="008C51B0" w:rsidP="008C51B0">
      <w:pPr>
        <w:jc w:val="center"/>
        <w:rPr>
          <w:rFonts w:ascii="Times New Roman" w:hAnsi="Times New Roman" w:cs="Times New Roman"/>
          <w:b/>
          <w:bCs/>
          <w:sz w:val="40"/>
          <w:szCs w:val="40"/>
        </w:rPr>
      </w:pPr>
    </w:p>
    <w:p w14:paraId="2C3E0CA3" w14:textId="77777777" w:rsidR="008C51B0" w:rsidRPr="0090271E" w:rsidRDefault="008C51B0" w:rsidP="008C51B0">
      <w:pPr>
        <w:jc w:val="center"/>
        <w:rPr>
          <w:rFonts w:ascii="Times New Roman" w:hAnsi="Times New Roman" w:cs="Times New Roman"/>
          <w:b/>
          <w:bCs/>
          <w:sz w:val="40"/>
          <w:szCs w:val="40"/>
        </w:rPr>
      </w:pPr>
    </w:p>
    <w:p w14:paraId="637780CF" w14:textId="77777777" w:rsidR="008C51B0" w:rsidRPr="0090271E" w:rsidRDefault="008C51B0" w:rsidP="008C51B0">
      <w:pPr>
        <w:jc w:val="center"/>
        <w:rPr>
          <w:rFonts w:ascii="Times New Roman" w:hAnsi="Times New Roman" w:cs="Times New Roman"/>
          <w:b/>
          <w:bCs/>
          <w:sz w:val="40"/>
          <w:szCs w:val="40"/>
        </w:rPr>
      </w:pPr>
    </w:p>
    <w:p w14:paraId="7A957CDB" w14:textId="77777777" w:rsidR="008C51B0" w:rsidRPr="0090271E" w:rsidRDefault="008C51B0" w:rsidP="008C51B0">
      <w:pPr>
        <w:jc w:val="center"/>
        <w:rPr>
          <w:rFonts w:ascii="Times New Roman" w:hAnsi="Times New Roman" w:cs="Times New Roman"/>
          <w:b/>
          <w:bCs/>
          <w:sz w:val="40"/>
          <w:szCs w:val="40"/>
        </w:rPr>
      </w:pPr>
    </w:p>
    <w:p w14:paraId="53E3E0D5" w14:textId="77777777" w:rsidR="008C51B0" w:rsidRPr="0090271E" w:rsidRDefault="008C51B0" w:rsidP="008C51B0">
      <w:pPr>
        <w:jc w:val="center"/>
        <w:rPr>
          <w:rFonts w:ascii="Times New Roman" w:hAnsi="Times New Roman" w:cs="Times New Roman"/>
          <w:b/>
          <w:bCs/>
          <w:sz w:val="40"/>
          <w:szCs w:val="40"/>
        </w:rPr>
      </w:pPr>
    </w:p>
    <w:p w14:paraId="68352E35" w14:textId="77777777" w:rsidR="008C51B0" w:rsidRPr="0090271E" w:rsidRDefault="008C51B0" w:rsidP="008C51B0">
      <w:pPr>
        <w:jc w:val="center"/>
        <w:rPr>
          <w:rFonts w:ascii="Times New Roman" w:hAnsi="Times New Roman" w:cs="Times New Roman"/>
          <w:b/>
          <w:bCs/>
          <w:sz w:val="40"/>
          <w:szCs w:val="40"/>
        </w:rPr>
      </w:pPr>
    </w:p>
    <w:p w14:paraId="5B3A977F" w14:textId="77777777" w:rsidR="008C51B0" w:rsidRPr="009E687E" w:rsidRDefault="008C51B0" w:rsidP="008C51B0">
      <w:pPr>
        <w:jc w:val="center"/>
        <w:rPr>
          <w:rFonts w:ascii="Times New Roman" w:hAnsi="Times New Roman" w:cs="Times New Roman"/>
          <w:b/>
          <w:bCs/>
          <w:sz w:val="40"/>
          <w:szCs w:val="40"/>
        </w:rPr>
      </w:pPr>
      <w:r>
        <w:rPr>
          <w:rFonts w:ascii="Times New Roman" w:hAnsi="Times New Roman" w:cs="Times New Roman"/>
          <w:b/>
          <w:bCs/>
          <w:sz w:val="40"/>
          <w:szCs w:val="40"/>
        </w:rPr>
        <w:t>Automated Home Security System</w:t>
      </w:r>
    </w:p>
    <w:p w14:paraId="71D2C0B8" w14:textId="77777777" w:rsidR="008C51B0" w:rsidRDefault="008C51B0" w:rsidP="008C51B0">
      <w:pPr>
        <w:rPr>
          <w:rFonts w:ascii="Times New Roman" w:hAnsi="Times New Roman" w:cs="Times New Roman"/>
          <w:b/>
          <w:bCs/>
          <w:sz w:val="36"/>
          <w:szCs w:val="36"/>
        </w:rPr>
      </w:pPr>
    </w:p>
    <w:p w14:paraId="3D384E07" w14:textId="77777777" w:rsidR="008C51B0" w:rsidRPr="0090271E" w:rsidRDefault="008C51B0" w:rsidP="008C51B0">
      <w:pPr>
        <w:rPr>
          <w:rFonts w:ascii="Times New Roman" w:hAnsi="Times New Roman" w:cs="Times New Roman"/>
          <w:b/>
          <w:bCs/>
          <w:sz w:val="36"/>
          <w:szCs w:val="36"/>
        </w:rPr>
      </w:pPr>
    </w:p>
    <w:p w14:paraId="34162DB2" w14:textId="77777777" w:rsidR="008C51B0" w:rsidRDefault="008C51B0" w:rsidP="008C51B0">
      <w:pPr>
        <w:jc w:val="center"/>
        <w:rPr>
          <w:rFonts w:ascii="Times New Roman" w:hAnsi="Times New Roman" w:cs="Times New Roman"/>
          <w:sz w:val="28"/>
          <w:szCs w:val="28"/>
        </w:rPr>
      </w:pPr>
      <w:r w:rsidRPr="0090271E">
        <w:rPr>
          <w:rFonts w:ascii="Times New Roman" w:hAnsi="Times New Roman" w:cs="Times New Roman"/>
          <w:sz w:val="28"/>
          <w:szCs w:val="28"/>
        </w:rPr>
        <w:t>Higher National Diploma in Software Engineering – 23.2</w:t>
      </w:r>
      <w:r>
        <w:rPr>
          <w:rFonts w:ascii="Times New Roman" w:hAnsi="Times New Roman" w:cs="Times New Roman"/>
          <w:sz w:val="28"/>
          <w:szCs w:val="28"/>
        </w:rPr>
        <w:t>F</w:t>
      </w:r>
    </w:p>
    <w:p w14:paraId="3C5ECF96" w14:textId="77777777" w:rsidR="005A2D2D" w:rsidRDefault="00000000">
      <w:pPr>
        <w:pStyle w:val="Heading3"/>
      </w:pPr>
      <w:r>
        <w:lastRenderedPageBreak/>
        <w:t>Team Members</w:t>
      </w:r>
    </w:p>
    <w:p w14:paraId="1C4E77C0" w14:textId="77777777" w:rsidR="005A2D2D" w:rsidRDefault="00000000">
      <w:pPr>
        <w:pStyle w:val="Compact"/>
        <w:numPr>
          <w:ilvl w:val="0"/>
          <w:numId w:val="2"/>
        </w:numPr>
      </w:pPr>
      <w:r>
        <w:t>COHNDSE232F-092 - E M A S B EKANAYAKA</w:t>
      </w:r>
    </w:p>
    <w:p w14:paraId="0954B474" w14:textId="77777777" w:rsidR="005A2D2D" w:rsidRDefault="00000000">
      <w:pPr>
        <w:pStyle w:val="Compact"/>
        <w:numPr>
          <w:ilvl w:val="0"/>
          <w:numId w:val="2"/>
        </w:numPr>
      </w:pPr>
      <w:r>
        <w:t>COHNDSE232F-096 – P H J K NADIRANGA</w:t>
      </w:r>
    </w:p>
    <w:p w14:paraId="119B865B" w14:textId="77777777" w:rsidR="005A2D2D" w:rsidRDefault="00000000">
      <w:pPr>
        <w:pStyle w:val="Compact"/>
        <w:numPr>
          <w:ilvl w:val="0"/>
          <w:numId w:val="2"/>
        </w:numPr>
      </w:pPr>
      <w:r>
        <w:t>COHNDSE232F-098 – P K V LAKSHAN</w:t>
      </w:r>
    </w:p>
    <w:p w14:paraId="167E1E16" w14:textId="77777777" w:rsidR="005A2D2D" w:rsidRDefault="00000000">
      <w:pPr>
        <w:pStyle w:val="Compact"/>
        <w:numPr>
          <w:ilvl w:val="0"/>
          <w:numId w:val="2"/>
        </w:numPr>
      </w:pPr>
      <w:r>
        <w:t>COHNDSE232F-000 – T T LIYANAARACHCHI</w:t>
      </w:r>
    </w:p>
    <w:p w14:paraId="7F550156" w14:textId="77777777" w:rsidR="005A2D2D" w:rsidRDefault="00000000">
      <w:pPr>
        <w:pStyle w:val="Heading3"/>
      </w:pPr>
      <w:bookmarkStart w:id="1" w:name="abstract"/>
      <w:bookmarkEnd w:id="0"/>
      <w:r>
        <w:t>Abstract</w:t>
      </w:r>
    </w:p>
    <w:p w14:paraId="7B214E27" w14:textId="77777777" w:rsidR="005A2D2D" w:rsidRDefault="00000000">
      <w:pPr>
        <w:pStyle w:val="FirstParagraph"/>
      </w:pPr>
      <w:r>
        <w:t>This is an Automated Home Security System (SHSS) utilizing advanced Image processing and Machine Learning algorithms while using a level 4 IoT architecture, developed for minimal home security needs. This sophisticated system combines edge computing with cloud services to deliver real-time surveillance and security features. By leveraging computer vision algorithms, sensor fusion, and mobile connectivity, SHSS provides an intelligent solution that goes beyond traditional security systems. The system processes data at both edge and cloud levels, enabling quick response times for critical security events while maintaining comprehensive data analysis capabilities. This project demonstrates the practical application of IoT technologies in addressing modern home security challenges, showcasing both real-time monitoring capabilities and intelligent event detection through a user-centric design.</w:t>
      </w:r>
    </w:p>
    <w:p w14:paraId="47C02F6B" w14:textId="77777777" w:rsidR="005A2D2D" w:rsidRDefault="00000000">
      <w:pPr>
        <w:pStyle w:val="Heading3"/>
      </w:pPr>
      <w:bookmarkStart w:id="2" w:name="acknowledgment"/>
      <w:bookmarkEnd w:id="1"/>
      <w:r>
        <w:t>Acknowledgment</w:t>
      </w:r>
    </w:p>
    <w:p w14:paraId="1122DD5C" w14:textId="77777777" w:rsidR="002E141B" w:rsidRDefault="002E141B">
      <w:pPr>
        <w:pStyle w:val="FirstParagraph"/>
      </w:pPr>
      <w:r w:rsidRPr="002E141B">
        <w:t>We extend our deepest gratitude to the following individuals, organizations and communities for their invaluable contributions to this project:</w:t>
      </w:r>
    </w:p>
    <w:p w14:paraId="0752A3A1" w14:textId="77777777" w:rsidR="002E141B" w:rsidRDefault="00000000" w:rsidP="002E141B">
      <w:pPr>
        <w:pStyle w:val="FirstParagraph"/>
        <w:numPr>
          <w:ilvl w:val="0"/>
          <w:numId w:val="38"/>
        </w:numPr>
      </w:pPr>
      <w:r>
        <w:t>NIBM for their support and guidance in the development of this project as well as lecturers for their guidance and mentorship</w:t>
      </w:r>
    </w:p>
    <w:p w14:paraId="393E9ACC" w14:textId="77777777" w:rsidR="002E141B" w:rsidRDefault="002E141B" w:rsidP="002E141B">
      <w:pPr>
        <w:pStyle w:val="FirstParagraph"/>
        <w:numPr>
          <w:ilvl w:val="0"/>
          <w:numId w:val="38"/>
        </w:numPr>
      </w:pPr>
      <w:r>
        <w:t>OpenCV community for their contributions to computer vision algorithms</w:t>
      </w:r>
    </w:p>
    <w:p w14:paraId="43750B6C" w14:textId="77777777" w:rsidR="002E141B" w:rsidRDefault="002E141B" w:rsidP="002E141B">
      <w:pPr>
        <w:pStyle w:val="FirstParagraph"/>
        <w:numPr>
          <w:ilvl w:val="0"/>
          <w:numId w:val="38"/>
        </w:numPr>
      </w:pPr>
      <w:r>
        <w:t>Firebase community for their contributions to cloud services</w:t>
      </w:r>
    </w:p>
    <w:p w14:paraId="317CCC84" w14:textId="77777777" w:rsidR="002E141B" w:rsidRDefault="00000000" w:rsidP="002E141B">
      <w:pPr>
        <w:pStyle w:val="FirstParagraph"/>
        <w:numPr>
          <w:ilvl w:val="0"/>
          <w:numId w:val="38"/>
        </w:numPr>
      </w:pPr>
      <w:r>
        <w:t>IEEE for their contributions to the field of IoT</w:t>
      </w:r>
    </w:p>
    <w:p w14:paraId="32E80273" w14:textId="735B2D4F" w:rsidR="00F373F4" w:rsidRDefault="002E141B" w:rsidP="002E141B">
      <w:pPr>
        <w:pStyle w:val="FirstParagraph"/>
        <w:numPr>
          <w:ilvl w:val="0"/>
          <w:numId w:val="38"/>
        </w:numPr>
      </w:pPr>
      <w:r>
        <w:t>Various open-source libraries for their contributions to the development of this project</w:t>
      </w:r>
    </w:p>
    <w:p w14:paraId="447C65D3" w14:textId="3C898B16" w:rsidR="005A2D2D" w:rsidRDefault="00F373F4" w:rsidP="00F373F4">
      <w:r>
        <w:br w:type="page"/>
      </w:r>
    </w:p>
    <w:p w14:paraId="09B2C2CF" w14:textId="77777777" w:rsidR="005A2D2D" w:rsidRDefault="00000000">
      <w:pPr>
        <w:pStyle w:val="Heading3"/>
      </w:pPr>
      <w:bookmarkStart w:id="3" w:name="table-of-contents"/>
      <w:bookmarkEnd w:id="2"/>
      <w:r>
        <w:lastRenderedPageBreak/>
        <w:t>Table of Contents</w:t>
      </w:r>
    </w:p>
    <w:p w14:paraId="29E82830" w14:textId="77777777" w:rsidR="005A2D2D" w:rsidRDefault="005A2D2D">
      <w:pPr>
        <w:pStyle w:val="Compact"/>
        <w:numPr>
          <w:ilvl w:val="0"/>
          <w:numId w:val="3"/>
        </w:numPr>
      </w:pPr>
      <w:hyperlink w:anchor="abstract">
        <w:r>
          <w:rPr>
            <w:rStyle w:val="Hyperlink"/>
          </w:rPr>
          <w:t>Abstract</w:t>
        </w:r>
      </w:hyperlink>
    </w:p>
    <w:p w14:paraId="4A5A7AA0" w14:textId="77777777" w:rsidR="005A2D2D" w:rsidRDefault="005A2D2D">
      <w:pPr>
        <w:pStyle w:val="Compact"/>
        <w:numPr>
          <w:ilvl w:val="0"/>
          <w:numId w:val="3"/>
        </w:numPr>
      </w:pPr>
      <w:hyperlink w:anchor="acknowledgment">
        <w:r>
          <w:rPr>
            <w:rStyle w:val="Hyperlink"/>
          </w:rPr>
          <w:t>Acknowledgment</w:t>
        </w:r>
      </w:hyperlink>
    </w:p>
    <w:p w14:paraId="0C1F2704" w14:textId="77777777" w:rsidR="005A2D2D" w:rsidRDefault="005A2D2D">
      <w:pPr>
        <w:pStyle w:val="Compact"/>
        <w:numPr>
          <w:ilvl w:val="0"/>
          <w:numId w:val="3"/>
        </w:numPr>
      </w:pPr>
      <w:hyperlink w:anchor="table-of-contents">
        <w:r>
          <w:rPr>
            <w:rStyle w:val="Hyperlink"/>
          </w:rPr>
          <w:t>Table of Contents</w:t>
        </w:r>
      </w:hyperlink>
    </w:p>
    <w:p w14:paraId="22288498" w14:textId="77777777" w:rsidR="005A2D2D" w:rsidRDefault="005A2D2D">
      <w:pPr>
        <w:pStyle w:val="Compact"/>
        <w:numPr>
          <w:ilvl w:val="0"/>
          <w:numId w:val="3"/>
        </w:numPr>
      </w:pPr>
      <w:hyperlink w:anchor="table-of-figures">
        <w:r>
          <w:rPr>
            <w:rStyle w:val="Hyperlink"/>
          </w:rPr>
          <w:t>Table of Figures</w:t>
        </w:r>
      </w:hyperlink>
    </w:p>
    <w:p w14:paraId="07738148" w14:textId="77777777" w:rsidR="005A2D2D" w:rsidRDefault="005A2D2D">
      <w:pPr>
        <w:pStyle w:val="Compact"/>
        <w:numPr>
          <w:ilvl w:val="0"/>
          <w:numId w:val="3"/>
        </w:numPr>
      </w:pPr>
      <w:hyperlink w:anchor="introduction">
        <w:r>
          <w:rPr>
            <w:rStyle w:val="Hyperlink"/>
          </w:rPr>
          <w:t>Introduction</w:t>
        </w:r>
      </w:hyperlink>
    </w:p>
    <w:p w14:paraId="75335443" w14:textId="77777777" w:rsidR="005A2D2D" w:rsidRDefault="005A2D2D">
      <w:pPr>
        <w:pStyle w:val="Compact"/>
        <w:numPr>
          <w:ilvl w:val="0"/>
          <w:numId w:val="3"/>
        </w:numPr>
      </w:pPr>
      <w:hyperlink w:anchor="methodology">
        <w:r>
          <w:rPr>
            <w:rStyle w:val="Hyperlink"/>
          </w:rPr>
          <w:t>Methodology</w:t>
        </w:r>
      </w:hyperlink>
    </w:p>
    <w:p w14:paraId="4D347584" w14:textId="77777777" w:rsidR="005A2D2D" w:rsidRDefault="005A2D2D">
      <w:pPr>
        <w:pStyle w:val="Compact"/>
        <w:numPr>
          <w:ilvl w:val="0"/>
          <w:numId w:val="3"/>
        </w:numPr>
      </w:pPr>
      <w:hyperlink w:anchor="discussion">
        <w:r>
          <w:rPr>
            <w:rStyle w:val="Hyperlink"/>
          </w:rPr>
          <w:t>Discussion</w:t>
        </w:r>
      </w:hyperlink>
    </w:p>
    <w:p w14:paraId="708D276F" w14:textId="77777777" w:rsidR="005A2D2D" w:rsidRDefault="005A2D2D">
      <w:pPr>
        <w:pStyle w:val="Compact"/>
        <w:numPr>
          <w:ilvl w:val="0"/>
          <w:numId w:val="3"/>
        </w:numPr>
      </w:pPr>
      <w:hyperlink w:anchor="future-implementations">
        <w:r>
          <w:rPr>
            <w:rStyle w:val="Hyperlink"/>
          </w:rPr>
          <w:t>Future Implementations</w:t>
        </w:r>
      </w:hyperlink>
    </w:p>
    <w:p w14:paraId="722ECF66" w14:textId="77777777" w:rsidR="005A2D2D" w:rsidRDefault="005A2D2D">
      <w:pPr>
        <w:pStyle w:val="Compact"/>
        <w:numPr>
          <w:ilvl w:val="0"/>
          <w:numId w:val="3"/>
        </w:numPr>
      </w:pPr>
      <w:hyperlink w:anchor="references">
        <w:r>
          <w:rPr>
            <w:rStyle w:val="Hyperlink"/>
          </w:rPr>
          <w:t>References</w:t>
        </w:r>
      </w:hyperlink>
    </w:p>
    <w:p w14:paraId="08D7627C" w14:textId="77777777" w:rsidR="005A2D2D" w:rsidRDefault="005A2D2D">
      <w:pPr>
        <w:pStyle w:val="Compact"/>
        <w:numPr>
          <w:ilvl w:val="0"/>
          <w:numId w:val="3"/>
        </w:numPr>
      </w:pPr>
      <w:hyperlink w:anchor="gantt-chart">
        <w:r>
          <w:rPr>
            <w:rStyle w:val="Hyperlink"/>
          </w:rPr>
          <w:t>Gantt Chart</w:t>
        </w:r>
      </w:hyperlink>
    </w:p>
    <w:p w14:paraId="49E9EE36" w14:textId="77777777" w:rsidR="005A2D2D" w:rsidRDefault="00000000">
      <w:pPr>
        <w:pStyle w:val="Heading3"/>
      </w:pPr>
      <w:bookmarkStart w:id="4" w:name="table-of-figures"/>
      <w:bookmarkEnd w:id="3"/>
      <w:r>
        <w:t>Table of Figures</w:t>
      </w:r>
    </w:p>
    <w:p w14:paraId="2E646C2E" w14:textId="77777777" w:rsidR="005A2D2D" w:rsidRDefault="00000000">
      <w:pPr>
        <w:pStyle w:val="Compact"/>
        <w:numPr>
          <w:ilvl w:val="0"/>
          <w:numId w:val="4"/>
        </w:numPr>
      </w:pPr>
      <w:r>
        <w:rPr>
          <w:b/>
          <w:bCs/>
        </w:rPr>
        <w:t>Figure 1:</w:t>
      </w:r>
      <w:r>
        <w:t xml:space="preserve"> System Architecture Overview</w:t>
      </w:r>
    </w:p>
    <w:p w14:paraId="5D96DD07" w14:textId="77777777" w:rsidR="005A2D2D" w:rsidRDefault="00000000">
      <w:pPr>
        <w:pStyle w:val="Compact"/>
        <w:numPr>
          <w:ilvl w:val="1"/>
          <w:numId w:val="5"/>
        </w:numPr>
      </w:pPr>
      <w:r>
        <w:t>Illustrates the complete system architecture including hardware and software components</w:t>
      </w:r>
    </w:p>
    <w:p w14:paraId="7FAA37D8" w14:textId="77777777" w:rsidR="005A2D2D" w:rsidRDefault="005A2D2D">
      <w:pPr>
        <w:pStyle w:val="Compact"/>
        <w:numPr>
          <w:ilvl w:val="1"/>
          <w:numId w:val="5"/>
        </w:numPr>
      </w:pPr>
      <w:hyperlink w:anchor="system-architecture-overview">
        <w:r>
          <w:rPr>
            <w:rStyle w:val="Hyperlink"/>
          </w:rPr>
          <w:t>View Figure</w:t>
        </w:r>
      </w:hyperlink>
    </w:p>
    <w:p w14:paraId="402D65A9" w14:textId="77777777" w:rsidR="005A2D2D" w:rsidRDefault="00000000">
      <w:pPr>
        <w:pStyle w:val="Compact"/>
        <w:numPr>
          <w:ilvl w:val="0"/>
          <w:numId w:val="4"/>
        </w:numPr>
      </w:pPr>
      <w:r>
        <w:rPr>
          <w:b/>
          <w:bCs/>
        </w:rPr>
        <w:t>Figure 2:</w:t>
      </w:r>
      <w:r>
        <w:t xml:space="preserve"> IoT Layer Implementation</w:t>
      </w:r>
    </w:p>
    <w:p w14:paraId="28A1D88A" w14:textId="77777777" w:rsidR="005A2D2D" w:rsidRDefault="00000000">
      <w:pPr>
        <w:pStyle w:val="Compact"/>
        <w:numPr>
          <w:ilvl w:val="1"/>
          <w:numId w:val="6"/>
        </w:numPr>
      </w:pPr>
      <w:r>
        <w:t>Shows the four-layer IoT architecture implementation</w:t>
      </w:r>
    </w:p>
    <w:p w14:paraId="63FCFF4C" w14:textId="77777777" w:rsidR="005A2D2D" w:rsidRDefault="005A2D2D">
      <w:pPr>
        <w:pStyle w:val="Compact"/>
        <w:numPr>
          <w:ilvl w:val="1"/>
          <w:numId w:val="6"/>
        </w:numPr>
      </w:pPr>
      <w:hyperlink w:anchor="iot-layer-implementation">
        <w:r>
          <w:rPr>
            <w:rStyle w:val="Hyperlink"/>
          </w:rPr>
          <w:t>View Figure</w:t>
        </w:r>
      </w:hyperlink>
    </w:p>
    <w:p w14:paraId="7BDAE64A" w14:textId="77777777" w:rsidR="005A2D2D" w:rsidRDefault="00000000">
      <w:pPr>
        <w:pStyle w:val="Compact"/>
        <w:numPr>
          <w:ilvl w:val="0"/>
          <w:numId w:val="4"/>
        </w:numPr>
      </w:pPr>
      <w:r>
        <w:rPr>
          <w:b/>
          <w:bCs/>
        </w:rPr>
        <w:t>Figure 3:</w:t>
      </w:r>
      <w:r>
        <w:t xml:space="preserve"> Detection System Workflow</w:t>
      </w:r>
    </w:p>
    <w:p w14:paraId="17C1A35D" w14:textId="77777777" w:rsidR="005A2D2D" w:rsidRDefault="00000000">
      <w:pPr>
        <w:pStyle w:val="Compact"/>
        <w:numPr>
          <w:ilvl w:val="1"/>
          <w:numId w:val="7"/>
        </w:numPr>
      </w:pPr>
      <w:r>
        <w:t>Demonstrates the flow of data in the detection system</w:t>
      </w:r>
    </w:p>
    <w:p w14:paraId="7AA4F1A3" w14:textId="77777777" w:rsidR="005A2D2D" w:rsidRDefault="005A2D2D">
      <w:pPr>
        <w:pStyle w:val="Compact"/>
        <w:numPr>
          <w:ilvl w:val="1"/>
          <w:numId w:val="7"/>
        </w:numPr>
      </w:pPr>
      <w:hyperlink w:anchor="technical-achievements-and-innovation">
        <w:r>
          <w:rPr>
            <w:rStyle w:val="Hyperlink"/>
          </w:rPr>
          <w:t>View Figure</w:t>
        </w:r>
      </w:hyperlink>
    </w:p>
    <w:p w14:paraId="24D6E5AA" w14:textId="77777777" w:rsidR="005A2D2D" w:rsidRDefault="00000000">
      <w:pPr>
        <w:pStyle w:val="Compact"/>
        <w:numPr>
          <w:ilvl w:val="0"/>
          <w:numId w:val="4"/>
        </w:numPr>
      </w:pPr>
      <w:r>
        <w:rPr>
          <w:b/>
          <w:bCs/>
        </w:rPr>
        <w:t>Figure 4:</w:t>
      </w:r>
      <w:r>
        <w:t xml:space="preserve"> Network Communication Diagram</w:t>
      </w:r>
    </w:p>
    <w:p w14:paraId="6335705D" w14:textId="77777777" w:rsidR="005A2D2D" w:rsidRDefault="00000000">
      <w:pPr>
        <w:pStyle w:val="Compact"/>
        <w:numPr>
          <w:ilvl w:val="1"/>
          <w:numId w:val="8"/>
        </w:numPr>
      </w:pPr>
      <w:r>
        <w:t>Details the communication paths between system components</w:t>
      </w:r>
    </w:p>
    <w:p w14:paraId="1424962D" w14:textId="77777777" w:rsidR="005A2D2D" w:rsidRDefault="005A2D2D">
      <w:pPr>
        <w:pStyle w:val="Compact"/>
        <w:numPr>
          <w:ilvl w:val="1"/>
          <w:numId w:val="8"/>
        </w:numPr>
      </w:pPr>
      <w:hyperlink w:anchor="network-communication">
        <w:r>
          <w:rPr>
            <w:rStyle w:val="Hyperlink"/>
          </w:rPr>
          <w:t>View Figure</w:t>
        </w:r>
      </w:hyperlink>
    </w:p>
    <w:p w14:paraId="5AA1EF86" w14:textId="77777777" w:rsidR="005A2D2D" w:rsidRDefault="00000000">
      <w:pPr>
        <w:pStyle w:val="Compact"/>
        <w:numPr>
          <w:ilvl w:val="0"/>
          <w:numId w:val="4"/>
        </w:numPr>
      </w:pPr>
      <w:r>
        <w:rPr>
          <w:b/>
          <w:bCs/>
        </w:rPr>
        <w:t>Figure 5:</w:t>
      </w:r>
      <w:r>
        <w:t xml:space="preserve"> Mobile Application Interface</w:t>
      </w:r>
    </w:p>
    <w:p w14:paraId="116EC3D8" w14:textId="77777777" w:rsidR="005A2D2D" w:rsidRDefault="00000000">
      <w:pPr>
        <w:pStyle w:val="Compact"/>
        <w:numPr>
          <w:ilvl w:val="1"/>
          <w:numId w:val="9"/>
        </w:numPr>
      </w:pPr>
      <w:r>
        <w:t>Screenshots of key mobile application features</w:t>
      </w:r>
    </w:p>
    <w:p w14:paraId="615BF8FA" w14:textId="77777777" w:rsidR="005A2D2D" w:rsidRDefault="005A2D2D">
      <w:pPr>
        <w:pStyle w:val="Compact"/>
        <w:numPr>
          <w:ilvl w:val="1"/>
          <w:numId w:val="9"/>
        </w:numPr>
      </w:pPr>
      <w:hyperlink w:anchor="user-interface-design">
        <w:r>
          <w:rPr>
            <w:rStyle w:val="Hyperlink"/>
          </w:rPr>
          <w:t>View Figure</w:t>
        </w:r>
      </w:hyperlink>
    </w:p>
    <w:p w14:paraId="206B81EA" w14:textId="77777777" w:rsidR="005A2D2D" w:rsidRDefault="00000000">
      <w:pPr>
        <w:pStyle w:val="Compact"/>
        <w:numPr>
          <w:ilvl w:val="0"/>
          <w:numId w:val="4"/>
        </w:numPr>
      </w:pPr>
      <w:r>
        <w:rPr>
          <w:b/>
          <w:bCs/>
        </w:rPr>
        <w:t>Figure 6:</w:t>
      </w:r>
      <w:r>
        <w:t xml:space="preserve"> Project Timeline</w:t>
      </w:r>
    </w:p>
    <w:p w14:paraId="5763A17C" w14:textId="77777777" w:rsidR="005A2D2D" w:rsidRDefault="00000000">
      <w:pPr>
        <w:pStyle w:val="Compact"/>
        <w:numPr>
          <w:ilvl w:val="1"/>
          <w:numId w:val="10"/>
        </w:numPr>
      </w:pPr>
      <w:r>
        <w:t>Gantt chart showing project development phases</w:t>
      </w:r>
    </w:p>
    <w:p w14:paraId="2436E3B9" w14:textId="6EC00C37" w:rsidR="00F373F4" w:rsidRDefault="005A2D2D">
      <w:pPr>
        <w:pStyle w:val="Compact"/>
        <w:numPr>
          <w:ilvl w:val="1"/>
          <w:numId w:val="10"/>
        </w:numPr>
      </w:pPr>
      <w:hyperlink w:anchor="gantt-chart">
        <w:r>
          <w:rPr>
            <w:rStyle w:val="Hyperlink"/>
          </w:rPr>
          <w:t>View Figure</w:t>
        </w:r>
      </w:hyperlink>
    </w:p>
    <w:p w14:paraId="51D18AA0" w14:textId="4485FE17" w:rsidR="005A2D2D" w:rsidRDefault="00F373F4" w:rsidP="00F373F4">
      <w:r>
        <w:br w:type="page"/>
      </w:r>
    </w:p>
    <w:p w14:paraId="68CAE33B" w14:textId="77777777" w:rsidR="005A2D2D" w:rsidRDefault="00000000">
      <w:pPr>
        <w:pStyle w:val="Heading3"/>
      </w:pPr>
      <w:bookmarkStart w:id="5" w:name="introduction"/>
      <w:bookmarkEnd w:id="4"/>
      <w:r>
        <w:lastRenderedPageBreak/>
        <w:t>Introduction</w:t>
      </w:r>
    </w:p>
    <w:p w14:paraId="4A7C4306" w14:textId="77777777" w:rsidR="005A2D2D" w:rsidRDefault="00000000">
      <w:pPr>
        <w:pStyle w:val="FirstParagraph"/>
      </w:pPr>
      <w:r>
        <w:t>In this rapidly evolving era to ensure our safety and privacy advanced security systems are crutial (Humayun et al., 2024). Given advancment of the IoT systems it has significantly increased to gap between traditional security systems and advanced security systems. This project implements a Level 4 IoT architecture. We have chosen this architecture specifically for its ability to handle complex data processing and system integration requirements.</w:t>
      </w:r>
    </w:p>
    <w:p w14:paraId="1C2408EF" w14:textId="77777777" w:rsidR="005A2D2D" w:rsidRDefault="00000000">
      <w:pPr>
        <w:pStyle w:val="Heading4"/>
      </w:pPr>
      <w:bookmarkStart w:id="6" w:name="iot-architecture-level-justification"/>
      <w:r>
        <w:t>IoT Architecture Level Justification</w:t>
      </w:r>
    </w:p>
    <w:p w14:paraId="2D7784CE" w14:textId="77777777" w:rsidR="005A2D2D" w:rsidRDefault="00000000">
      <w:pPr>
        <w:pStyle w:val="FirstParagraph"/>
      </w:pPr>
      <w:r>
        <w:t>SHSS operates at Level 4 of the IoT architecture hierarchy because it incorporates advanced data processing capabilities and complex system integration (IEEE, 2023). The system utilizes sophisticated computer vision algorithms (OpenCV, 2024) and implements secure data handling protocols (Firebase, 2024) to ensure robust system performance.</w:t>
      </w:r>
    </w:p>
    <w:p w14:paraId="5D2E8D5A" w14:textId="77777777" w:rsidR="005A2D2D" w:rsidRDefault="00000000">
      <w:pPr>
        <w:pStyle w:val="BodyText"/>
      </w:pPr>
      <w:r>
        <w:t>This level of architecture enables the system to:</w:t>
      </w:r>
    </w:p>
    <w:p w14:paraId="5DF1B094" w14:textId="77777777" w:rsidR="005A2D2D" w:rsidRDefault="00000000">
      <w:pPr>
        <w:pStyle w:val="Compact"/>
        <w:numPr>
          <w:ilvl w:val="0"/>
          <w:numId w:val="11"/>
        </w:numPr>
      </w:pPr>
      <w:r>
        <w:rPr>
          <w:b/>
          <w:bCs/>
        </w:rPr>
        <w:t>Process video streams locally for immediate threat detection</w:t>
      </w:r>
    </w:p>
    <w:p w14:paraId="1C0FF369" w14:textId="77777777" w:rsidR="005A2D2D" w:rsidRDefault="00000000">
      <w:pPr>
        <w:pStyle w:val="Compact"/>
        <w:numPr>
          <w:ilvl w:val="1"/>
          <w:numId w:val="12"/>
        </w:numPr>
      </w:pPr>
      <w:r>
        <w:t>Utilizes edge computing through Raspberry Pi devices to process video feeds in real-time</w:t>
      </w:r>
    </w:p>
    <w:p w14:paraId="2AF9CE39" w14:textId="77777777" w:rsidR="005A2D2D" w:rsidRDefault="00000000">
      <w:pPr>
        <w:pStyle w:val="Compact"/>
        <w:numPr>
          <w:ilvl w:val="1"/>
          <w:numId w:val="12"/>
        </w:numPr>
      </w:pPr>
      <w:r>
        <w:t>Implements OpenCV-based computer vision algorithms directly on the edge device</w:t>
      </w:r>
    </w:p>
    <w:p w14:paraId="4C693AB2" w14:textId="77777777" w:rsidR="005A2D2D" w:rsidRDefault="00000000">
      <w:pPr>
        <w:pStyle w:val="Compact"/>
        <w:numPr>
          <w:ilvl w:val="1"/>
          <w:numId w:val="12"/>
        </w:numPr>
      </w:pPr>
      <w:r>
        <w:t>Performs initial motion detection and face detection without cloud dependency</w:t>
      </w:r>
    </w:p>
    <w:p w14:paraId="7BFD9E45" w14:textId="77777777" w:rsidR="005A2D2D" w:rsidRDefault="00000000">
      <w:pPr>
        <w:pStyle w:val="Compact"/>
        <w:numPr>
          <w:ilvl w:val="1"/>
          <w:numId w:val="12"/>
        </w:numPr>
      </w:pPr>
      <w:r>
        <w:t>Reduces latency by processing critical security events locally</w:t>
      </w:r>
    </w:p>
    <w:p w14:paraId="4BADB494" w14:textId="77777777" w:rsidR="005A2D2D" w:rsidRDefault="00000000">
      <w:pPr>
        <w:pStyle w:val="Compact"/>
        <w:numPr>
          <w:ilvl w:val="1"/>
          <w:numId w:val="12"/>
        </w:numPr>
      </w:pPr>
      <w:r>
        <w:t>Enables immediate response to potential security threats</w:t>
      </w:r>
    </w:p>
    <w:p w14:paraId="61F560D0" w14:textId="77777777" w:rsidR="005A2D2D" w:rsidRDefault="00000000">
      <w:pPr>
        <w:pStyle w:val="Compact"/>
        <w:numPr>
          <w:ilvl w:val="1"/>
          <w:numId w:val="12"/>
        </w:numPr>
      </w:pPr>
      <w:r>
        <w:t>Optimizes bandwidth usage by only uploading relevant video segments</w:t>
      </w:r>
    </w:p>
    <w:p w14:paraId="1D8FFD9B" w14:textId="77777777" w:rsidR="005A2D2D" w:rsidRDefault="00000000">
      <w:pPr>
        <w:pStyle w:val="Compact"/>
        <w:numPr>
          <w:ilvl w:val="0"/>
          <w:numId w:val="11"/>
        </w:numPr>
      </w:pPr>
      <w:r>
        <w:rPr>
          <w:b/>
          <w:bCs/>
        </w:rPr>
        <w:t>Coordinate multiple IoT devices and sensors</w:t>
      </w:r>
    </w:p>
    <w:p w14:paraId="3800E852" w14:textId="77777777" w:rsidR="005A2D2D" w:rsidRDefault="00000000">
      <w:pPr>
        <w:pStyle w:val="Compact"/>
        <w:numPr>
          <w:ilvl w:val="1"/>
          <w:numId w:val="13"/>
        </w:numPr>
      </w:pPr>
      <w:r>
        <w:t>Integrates various sensors (motion, proximity, light) through NodeMCU controllers</w:t>
      </w:r>
    </w:p>
    <w:p w14:paraId="15DD506F" w14:textId="77777777" w:rsidR="005A2D2D" w:rsidRDefault="00000000">
      <w:pPr>
        <w:pStyle w:val="Compact"/>
        <w:numPr>
          <w:ilvl w:val="1"/>
          <w:numId w:val="13"/>
        </w:numPr>
      </w:pPr>
      <w:r>
        <w:t>Synchronizes data from multiple camera units across different locations</w:t>
      </w:r>
    </w:p>
    <w:p w14:paraId="6663601A" w14:textId="77777777" w:rsidR="005A2D2D" w:rsidRDefault="00000000">
      <w:pPr>
        <w:pStyle w:val="Compact"/>
        <w:numPr>
          <w:ilvl w:val="1"/>
          <w:numId w:val="13"/>
        </w:numPr>
      </w:pPr>
      <w:r>
        <w:t>Manages two-way audio communication systems</w:t>
      </w:r>
    </w:p>
    <w:p w14:paraId="0D6AC4FA" w14:textId="77777777" w:rsidR="005A2D2D" w:rsidRDefault="00000000">
      <w:pPr>
        <w:pStyle w:val="Compact"/>
        <w:numPr>
          <w:ilvl w:val="1"/>
          <w:numId w:val="13"/>
        </w:numPr>
      </w:pPr>
      <w:r>
        <w:t>Coordinates local alarm systems (buzzers) based on threat detection</w:t>
      </w:r>
    </w:p>
    <w:p w14:paraId="54136424" w14:textId="77777777" w:rsidR="005A2D2D" w:rsidRDefault="00000000">
      <w:pPr>
        <w:pStyle w:val="Compact"/>
        <w:numPr>
          <w:ilvl w:val="1"/>
          <w:numId w:val="13"/>
        </w:numPr>
      </w:pPr>
      <w:r>
        <w:t>Implements MQTT protocol for efficient device-to-device communication</w:t>
      </w:r>
    </w:p>
    <w:p w14:paraId="06F59133" w14:textId="77777777" w:rsidR="005A2D2D" w:rsidRDefault="00000000">
      <w:pPr>
        <w:pStyle w:val="Compact"/>
        <w:numPr>
          <w:ilvl w:val="1"/>
          <w:numId w:val="13"/>
        </w:numPr>
      </w:pPr>
      <w:r>
        <w:t>Ensures seamless interaction between different hardware components</w:t>
      </w:r>
    </w:p>
    <w:p w14:paraId="15CFF605" w14:textId="77777777" w:rsidR="005A2D2D" w:rsidRDefault="00000000">
      <w:pPr>
        <w:pStyle w:val="Compact"/>
        <w:numPr>
          <w:ilvl w:val="0"/>
          <w:numId w:val="11"/>
        </w:numPr>
      </w:pPr>
      <w:r>
        <w:rPr>
          <w:b/>
          <w:bCs/>
        </w:rPr>
        <w:t>Implement advanced security protocols</w:t>
      </w:r>
    </w:p>
    <w:p w14:paraId="661DE2E6" w14:textId="77777777" w:rsidR="005A2D2D" w:rsidRDefault="00000000">
      <w:pPr>
        <w:pStyle w:val="Compact"/>
        <w:numPr>
          <w:ilvl w:val="1"/>
          <w:numId w:val="14"/>
        </w:numPr>
      </w:pPr>
      <w:r>
        <w:t>Establishes end-to-end encryption for all data transmission</w:t>
      </w:r>
    </w:p>
    <w:p w14:paraId="23967D87" w14:textId="77777777" w:rsidR="005A2D2D" w:rsidRDefault="00000000">
      <w:pPr>
        <w:pStyle w:val="Compact"/>
        <w:numPr>
          <w:ilvl w:val="1"/>
          <w:numId w:val="14"/>
        </w:numPr>
      </w:pPr>
      <w:r>
        <w:t>Implements secure authentication mechanisms for device access</w:t>
      </w:r>
    </w:p>
    <w:p w14:paraId="5F5A7411" w14:textId="77777777" w:rsidR="005A2D2D" w:rsidRDefault="00000000">
      <w:pPr>
        <w:pStyle w:val="Compact"/>
        <w:numPr>
          <w:ilvl w:val="1"/>
          <w:numId w:val="14"/>
        </w:numPr>
      </w:pPr>
      <w:r>
        <w:t>Utilizes Firebase security rules for cloud data protection</w:t>
      </w:r>
    </w:p>
    <w:p w14:paraId="2C2389B7" w14:textId="77777777" w:rsidR="005A2D2D" w:rsidRDefault="00000000">
      <w:pPr>
        <w:pStyle w:val="Compact"/>
        <w:numPr>
          <w:ilvl w:val="1"/>
          <w:numId w:val="14"/>
        </w:numPr>
      </w:pPr>
      <w:r>
        <w:t>Maintains secure WebSocket connections for real-time streaming</w:t>
      </w:r>
    </w:p>
    <w:p w14:paraId="6A670DA4" w14:textId="77777777" w:rsidR="005A2D2D" w:rsidRDefault="00000000">
      <w:pPr>
        <w:pStyle w:val="Compact"/>
        <w:numPr>
          <w:ilvl w:val="1"/>
          <w:numId w:val="14"/>
        </w:numPr>
      </w:pPr>
      <w:r>
        <w:t>Implements rate limiting and access control mechanisms</w:t>
      </w:r>
    </w:p>
    <w:p w14:paraId="0E833675" w14:textId="77777777" w:rsidR="005A2D2D" w:rsidRDefault="00000000">
      <w:pPr>
        <w:pStyle w:val="Compact"/>
        <w:numPr>
          <w:ilvl w:val="1"/>
          <w:numId w:val="14"/>
        </w:numPr>
      </w:pPr>
      <w:r>
        <w:t>Provides secure API endpoints for mobile application integration</w:t>
      </w:r>
    </w:p>
    <w:p w14:paraId="5ACCCCDE" w14:textId="77777777" w:rsidR="005A2D2D" w:rsidRDefault="00000000">
      <w:pPr>
        <w:pStyle w:val="Compact"/>
        <w:numPr>
          <w:ilvl w:val="0"/>
          <w:numId w:val="11"/>
        </w:numPr>
      </w:pPr>
      <w:r>
        <w:rPr>
          <w:b/>
          <w:bCs/>
        </w:rPr>
        <w:lastRenderedPageBreak/>
        <w:t>Manage complex data flows between edge devices and cloud services</w:t>
      </w:r>
    </w:p>
    <w:p w14:paraId="7DDC3A7C" w14:textId="77777777" w:rsidR="005A2D2D" w:rsidRDefault="00000000">
      <w:pPr>
        <w:pStyle w:val="Compact"/>
        <w:numPr>
          <w:ilvl w:val="1"/>
          <w:numId w:val="15"/>
        </w:numPr>
      </w:pPr>
      <w:r>
        <w:t>Orchestrates data synchronization between local storage and cloud</w:t>
      </w:r>
    </w:p>
    <w:p w14:paraId="04BC9F16" w14:textId="77777777" w:rsidR="005A2D2D" w:rsidRDefault="00000000">
      <w:pPr>
        <w:pStyle w:val="Compact"/>
        <w:numPr>
          <w:ilvl w:val="1"/>
          <w:numId w:val="15"/>
        </w:numPr>
      </w:pPr>
      <w:r>
        <w:t>Implements intelligent data routing based on priority and bandwidth</w:t>
      </w:r>
    </w:p>
    <w:p w14:paraId="532FC204" w14:textId="77777777" w:rsidR="005A2D2D" w:rsidRDefault="00000000">
      <w:pPr>
        <w:pStyle w:val="Compact"/>
        <w:numPr>
          <w:ilvl w:val="1"/>
          <w:numId w:val="15"/>
        </w:numPr>
      </w:pPr>
      <w:r>
        <w:t>Manages real-time video streaming to mobile applications</w:t>
      </w:r>
    </w:p>
    <w:p w14:paraId="6A33080A" w14:textId="77777777" w:rsidR="005A2D2D" w:rsidRDefault="00000000">
      <w:pPr>
        <w:pStyle w:val="Compact"/>
        <w:numPr>
          <w:ilvl w:val="1"/>
          <w:numId w:val="15"/>
        </w:numPr>
      </w:pPr>
      <w:r>
        <w:t>Handles cloud-based event logging and analytics</w:t>
      </w:r>
    </w:p>
    <w:p w14:paraId="42C859C0" w14:textId="77777777" w:rsidR="005A2D2D" w:rsidRDefault="00000000">
      <w:pPr>
        <w:pStyle w:val="Compact"/>
        <w:numPr>
          <w:ilvl w:val="1"/>
          <w:numId w:val="15"/>
        </w:numPr>
      </w:pPr>
      <w:r>
        <w:t>Coordinates push notification systems for alerts</w:t>
      </w:r>
    </w:p>
    <w:p w14:paraId="1B27E6BB" w14:textId="77777777" w:rsidR="005A2D2D" w:rsidRDefault="00000000">
      <w:pPr>
        <w:pStyle w:val="Compact"/>
        <w:numPr>
          <w:ilvl w:val="1"/>
          <w:numId w:val="15"/>
        </w:numPr>
      </w:pPr>
      <w:r>
        <w:t>Implements data retention policies and automatic cleanup</w:t>
      </w:r>
    </w:p>
    <w:p w14:paraId="64CB4E73" w14:textId="77777777" w:rsidR="005A2D2D" w:rsidRDefault="00000000">
      <w:pPr>
        <w:pStyle w:val="Compact"/>
        <w:numPr>
          <w:ilvl w:val="0"/>
          <w:numId w:val="11"/>
        </w:numPr>
      </w:pPr>
      <w:r>
        <w:rPr>
          <w:b/>
          <w:bCs/>
        </w:rPr>
        <w:t>Support scalable system expansion</w:t>
      </w:r>
    </w:p>
    <w:p w14:paraId="668D8CA8" w14:textId="77777777" w:rsidR="005A2D2D" w:rsidRDefault="00000000">
      <w:pPr>
        <w:pStyle w:val="Compact"/>
        <w:numPr>
          <w:ilvl w:val="1"/>
          <w:numId w:val="16"/>
        </w:numPr>
      </w:pPr>
      <w:r>
        <w:t>Allows dynamic addition of new camera units and sensors</w:t>
      </w:r>
    </w:p>
    <w:p w14:paraId="5F5A0509" w14:textId="77777777" w:rsidR="005A2D2D" w:rsidRDefault="00000000">
      <w:pPr>
        <w:pStyle w:val="Compact"/>
        <w:numPr>
          <w:ilvl w:val="1"/>
          <w:numId w:val="16"/>
        </w:numPr>
      </w:pPr>
      <w:r>
        <w:t>Supports integration with other smart home systems</w:t>
      </w:r>
    </w:p>
    <w:p w14:paraId="1B801BB7" w14:textId="77777777" w:rsidR="005A2D2D" w:rsidRDefault="00000000">
      <w:pPr>
        <w:pStyle w:val="Compact"/>
        <w:numPr>
          <w:ilvl w:val="1"/>
          <w:numId w:val="16"/>
        </w:numPr>
      </w:pPr>
      <w:r>
        <w:t>Enables modular feature additions through microservices architecture</w:t>
      </w:r>
    </w:p>
    <w:p w14:paraId="1CB3EF1C" w14:textId="77777777" w:rsidR="005A2D2D" w:rsidRDefault="00000000">
      <w:pPr>
        <w:pStyle w:val="Compact"/>
        <w:numPr>
          <w:ilvl w:val="1"/>
          <w:numId w:val="16"/>
        </w:numPr>
      </w:pPr>
      <w:r>
        <w:t>Provides APIs for third-party integrations</w:t>
      </w:r>
    </w:p>
    <w:p w14:paraId="3DE8BE6B" w14:textId="77777777" w:rsidR="005A2D2D" w:rsidRDefault="00000000">
      <w:pPr>
        <w:pStyle w:val="Compact"/>
        <w:numPr>
          <w:ilvl w:val="1"/>
          <w:numId w:val="16"/>
        </w:numPr>
      </w:pPr>
      <w:r>
        <w:t>Implements load balancing for distributed processing</w:t>
      </w:r>
    </w:p>
    <w:p w14:paraId="24DDE005" w14:textId="77777777" w:rsidR="005A2D2D" w:rsidRDefault="00000000">
      <w:pPr>
        <w:pStyle w:val="Compact"/>
        <w:numPr>
          <w:ilvl w:val="1"/>
          <w:numId w:val="16"/>
        </w:numPr>
      </w:pPr>
      <w:r>
        <w:t>Supports multi-user access with role-based permissions</w:t>
      </w:r>
    </w:p>
    <w:p w14:paraId="6EE7EECA" w14:textId="77777777" w:rsidR="005A2D2D" w:rsidRDefault="00000000">
      <w:pPr>
        <w:pStyle w:val="Heading4"/>
      </w:pPr>
      <w:bookmarkStart w:id="7" w:name="project-objectives-and-scope"/>
      <w:bookmarkEnd w:id="6"/>
      <w:r>
        <w:t>Project Objectives and Scope</w:t>
      </w:r>
    </w:p>
    <w:p w14:paraId="52C0A674" w14:textId="77777777" w:rsidR="005A2D2D" w:rsidRDefault="00000000">
      <w:pPr>
        <w:pStyle w:val="FirstParagraph"/>
      </w:pPr>
      <w:r>
        <w:t>The Smart Home security System (SHSS) aims to revolutionize home security through a comprehensive set of objectives that create an intelligent and responsive security ecosystem. Each objective has been carefully designed to address specific aspects of modern home security needs.</w:t>
      </w:r>
    </w:p>
    <w:p w14:paraId="43BE9FB5" w14:textId="77777777" w:rsidR="005A2D2D" w:rsidRDefault="00000000">
      <w:pPr>
        <w:pStyle w:val="BodyText"/>
      </w:pPr>
      <w:r>
        <w:rPr>
          <w:b/>
          <w:bCs/>
        </w:rPr>
        <w:t>Real-time Monitoring Implementation</w:t>
      </w:r>
      <w:r>
        <w:t xml:space="preserve"> The system prioritizes real-time monitoring capabilities with a focus on minimal latency. This is achieved through edge computing implementation on Raspberry Pi devices, which process video streams locally before transmission. The monitoring system maintains a constant frame rate of 30 fps while implementing intelligent frame buffering to ensure smooth video delivery. During high-activity periods, the system automatically adjusts its processing parameters to maintain performance without compromising security coverage.</w:t>
      </w:r>
    </w:p>
    <w:p w14:paraId="0301CE5B" w14:textId="77777777" w:rsidR="005A2D2D" w:rsidRDefault="00000000">
      <w:pPr>
        <w:pStyle w:val="BodyText"/>
      </w:pPr>
      <w:r>
        <w:rPr>
          <w:b/>
          <w:bCs/>
        </w:rPr>
        <w:t>Two-way Communication System Development</w:t>
      </w:r>
      <w:r>
        <w:t xml:space="preserve"> A sophisticated two-way communication infrastructure enables immediate interaction between homeowners and visitors or potential intruders. The system incorporates high-quality audio modules with noise cancellation capabilities, ensuring clear communication even in challenging environmental conditions. The audio system is integrated with the video feed, maintaining perfect synchronization for a seamless user experience. Multiple communication channels can be managed simultaneously, allowing for emergency services integration when necessary.</w:t>
      </w:r>
    </w:p>
    <w:p w14:paraId="7756263D" w14:textId="77777777" w:rsidR="005A2D2D" w:rsidRDefault="00000000">
      <w:pPr>
        <w:pStyle w:val="BodyText"/>
      </w:pPr>
      <w:r>
        <w:rPr>
          <w:b/>
          <w:bCs/>
        </w:rPr>
        <w:t>Multi-source Data Integration</w:t>
      </w:r>
      <w:r>
        <w:t xml:space="preserve"> The system aggregates data from various sources to provide comprehensive security analysis. Motion sensors detect movement patterns, while environmental sensors monitor temperature, humidity, and light levels. Camera feeds provide visual data, and audio sensors capture sound anomalies. This multi-layered approach enables the system to distinguish between routine activities and potential </w:t>
      </w:r>
      <w:r>
        <w:lastRenderedPageBreak/>
        <w:t>security threats with high accuracy. Advanced algorithms correlate data from these diverse sources to minimize false alarms while ensuring no security breach goes undetected.</w:t>
      </w:r>
    </w:p>
    <w:p w14:paraId="3F05E04F" w14:textId="77777777" w:rsidR="005A2D2D" w:rsidRDefault="00000000">
      <w:pPr>
        <w:pStyle w:val="BodyText"/>
      </w:pPr>
      <w:r>
        <w:rPr>
          <w:b/>
          <w:bCs/>
        </w:rPr>
        <w:t>User Interface Design and Implementation</w:t>
      </w:r>
      <w:r>
        <w:t xml:space="preserve"> An intuitive mobile application serves as the primary interface for system management. The UI design follows modern material design principles, ensuring accessibility and ease of use. Users can access live feeds, review recorded footage, manage system settings, and receive notifications through a unified dashboard. The interface adapts to different screen sizes and orientations, providing a consistent experience across various devices. Custom widgets enable quick access to frequently used features, while advanced settings remain accessible but unobtrusive.</w:t>
      </w:r>
    </w:p>
    <w:p w14:paraId="5F7B018D" w14:textId="77777777" w:rsidR="005A2D2D" w:rsidRDefault="00000000">
      <w:pPr>
        <w:pStyle w:val="BodyText"/>
      </w:pPr>
      <w:r>
        <w:rPr>
          <w:b/>
          <w:bCs/>
        </w:rPr>
        <w:t>Secure Data Handling Protocol Establishment</w:t>
      </w:r>
      <w:r>
        <w:t xml:space="preserve"> Data security forms a cornerstone of the system’s architecture. All video streams and sensor data are encrypted using AES-256 encryption during transmission and storage. The system implements role-based access control, allowing homeowners to grant different levels of access to family members and trusted individuals. Regular security audits and automatic system updates ensure that the latest security protocols are always in place. Data retention policies automatically manage storage, ensuring that important footage is preserved while routine recordings are systematically archived or deleted according to user preferences.</w:t>
      </w:r>
    </w:p>
    <w:p w14:paraId="0CF769AC" w14:textId="77777777" w:rsidR="005A2D2D" w:rsidRDefault="00000000">
      <w:pPr>
        <w:pStyle w:val="BodyText"/>
      </w:pPr>
      <w:r>
        <w:rPr>
          <w:b/>
          <w:bCs/>
        </w:rPr>
        <w:t>Scalable Architecture Design</w:t>
      </w:r>
      <w:r>
        <w:t xml:space="preserve"> The system’s architecture is designed with future expansion in mind. The modular design allows for easy integration of new devices and sensors without requiring significant system modifications. The cloud infrastructure can automatically scale to accommodate increased data storage and processing needs. API endpoints are standardized and well-documented, enabling third-party integrations and custom extensions. The system supports both vertical scaling (adding more resources to existing components) and horizontal scaling (adding more devices and locations) to meet growing security needs.</w:t>
      </w:r>
    </w:p>
    <w:p w14:paraId="0A9DB119" w14:textId="77777777" w:rsidR="005A2D2D" w:rsidRDefault="00000000">
      <w:pPr>
        <w:pStyle w:val="Heading3"/>
      </w:pPr>
      <w:bookmarkStart w:id="8" w:name="methodology"/>
      <w:bookmarkEnd w:id="5"/>
      <w:bookmarkEnd w:id="7"/>
      <w:r>
        <w:lastRenderedPageBreak/>
        <w:t>Methodology</w:t>
      </w:r>
    </w:p>
    <w:p w14:paraId="5E9FB5BE" w14:textId="77777777" w:rsidR="005A2D2D" w:rsidRDefault="00000000">
      <w:pPr>
        <w:pStyle w:val="Heading4"/>
      </w:pPr>
      <w:bookmarkStart w:id="9" w:name="system-architecture-overview"/>
      <w:r>
        <w:t>System Architecture Overview</w:t>
      </w:r>
    </w:p>
    <w:p w14:paraId="300C1390" w14:textId="77777777" w:rsidR="005A2D2D" w:rsidRDefault="00000000">
      <w:pPr>
        <w:pStyle w:val="FirstParagraph"/>
      </w:pPr>
      <w:r>
        <w:rPr>
          <w:noProof/>
        </w:rPr>
        <w:drawing>
          <wp:inline distT="0" distB="0" distL="0" distR="0" wp14:anchorId="337CA30F" wp14:editId="4F883D2E">
            <wp:extent cx="5334000" cy="5354795"/>
            <wp:effectExtent l="0" t="0" r="0" b="0"/>
            <wp:docPr id="29" name="Picture" descr="System Architecture"/>
            <wp:cNvGraphicFramePr/>
            <a:graphic xmlns:a="http://schemas.openxmlformats.org/drawingml/2006/main">
              <a:graphicData uri="http://schemas.openxmlformats.org/drawingml/2006/picture">
                <pic:pic xmlns:pic="http://schemas.openxmlformats.org/drawingml/2006/picture">
                  <pic:nvPicPr>
                    <pic:cNvPr id="30" name="Picture" descr="figures/system-architecture.dio.png"/>
                    <pic:cNvPicPr>
                      <a:picLocks noChangeAspect="1" noChangeArrowheads="1"/>
                    </pic:cNvPicPr>
                  </pic:nvPicPr>
                  <pic:blipFill>
                    <a:blip r:embed="rId8"/>
                    <a:stretch>
                      <a:fillRect/>
                    </a:stretch>
                  </pic:blipFill>
                  <pic:spPr bwMode="auto">
                    <a:xfrm>
                      <a:off x="0" y="0"/>
                      <a:ext cx="5334000" cy="5354795"/>
                    </a:xfrm>
                    <a:prstGeom prst="rect">
                      <a:avLst/>
                    </a:prstGeom>
                    <a:noFill/>
                    <a:ln w="9525">
                      <a:noFill/>
                      <a:headEnd/>
                      <a:tailEnd/>
                    </a:ln>
                  </pic:spPr>
                </pic:pic>
              </a:graphicData>
            </a:graphic>
          </wp:inline>
        </w:drawing>
      </w:r>
      <w:r>
        <w:t xml:space="preserve"> </w:t>
      </w:r>
      <w:r>
        <w:rPr>
          <w:i/>
          <w:iCs/>
        </w:rPr>
        <w:t>Figure 1: Complete system architecture diagram showing the integration of hardware components, network layers, and software modules.</w:t>
      </w:r>
    </w:p>
    <w:p w14:paraId="5A575779" w14:textId="70525805" w:rsidR="00AC3350" w:rsidRDefault="00000000">
      <w:pPr>
        <w:pStyle w:val="BodyText"/>
      </w:pPr>
      <w:r>
        <w:t>The SHSS implements a sophisticated multi-tier architecture that aligns with Level 4 IoT requirements (Wang &amp; Wang, 2023):</w:t>
      </w:r>
    </w:p>
    <w:p w14:paraId="4EA6CEA4" w14:textId="1BAA3AE5" w:rsidR="005A2D2D" w:rsidRDefault="00AC3350" w:rsidP="00AC3350">
      <w:r>
        <w:br w:type="page"/>
      </w:r>
    </w:p>
    <w:p w14:paraId="68AC4A85" w14:textId="7121623D" w:rsidR="00AC3350" w:rsidRDefault="00000000" w:rsidP="00AC3350">
      <w:pPr>
        <w:numPr>
          <w:ilvl w:val="0"/>
          <w:numId w:val="17"/>
        </w:numPr>
      </w:pPr>
      <w:r>
        <w:rPr>
          <w:b/>
          <w:bCs/>
        </w:rPr>
        <w:lastRenderedPageBreak/>
        <w:t>Perception Layer (Hardware)</w:t>
      </w:r>
    </w:p>
    <w:p w14:paraId="34B3C654" w14:textId="77777777" w:rsidR="00AC3350" w:rsidRDefault="00AC3350" w:rsidP="00AC3350">
      <w:pPr>
        <w:ind w:left="720"/>
      </w:pPr>
      <w:r>
        <w:t xml:space="preserve">   - ESP32 cameras</w:t>
      </w:r>
    </w:p>
    <w:p w14:paraId="6FCC6193" w14:textId="77777777" w:rsidR="00AC3350" w:rsidRDefault="00AC3350" w:rsidP="00AC3350">
      <w:pPr>
        <w:ind w:left="720"/>
      </w:pPr>
      <w:r>
        <w:t xml:space="preserve">   - ESP32 microcontrollers for sensor integration</w:t>
      </w:r>
    </w:p>
    <w:p w14:paraId="0EC8352C" w14:textId="77777777" w:rsidR="00AC3350" w:rsidRDefault="00AC3350" w:rsidP="00AC3350">
      <w:pPr>
        <w:ind w:left="720"/>
      </w:pPr>
      <w:r>
        <w:t xml:space="preserve">   - Raspberry Pi units serving as edge computing nodes</w:t>
      </w:r>
    </w:p>
    <w:p w14:paraId="31AC9AB3" w14:textId="77777777" w:rsidR="00AC3350" w:rsidRDefault="00AC3350" w:rsidP="00AC3350">
      <w:pPr>
        <w:ind w:left="720"/>
      </w:pPr>
      <w:r>
        <w:t xml:space="preserve">   - Ultrasonic sensors for distance measurement</w:t>
      </w:r>
    </w:p>
    <w:p w14:paraId="45B783F8" w14:textId="77777777" w:rsidR="00AC3350" w:rsidRDefault="00AC3350" w:rsidP="00AC3350">
      <w:pPr>
        <w:ind w:left="720"/>
      </w:pPr>
      <w:r>
        <w:t xml:space="preserve">   - Audio communication modules for two-way interaction</w:t>
      </w:r>
    </w:p>
    <w:p w14:paraId="2C4E8AC0" w14:textId="77777777" w:rsidR="00AC3350" w:rsidRDefault="00AC3350" w:rsidP="00AC3350">
      <w:pPr>
        <w:ind w:left="720"/>
      </w:pPr>
      <w:r>
        <w:t xml:space="preserve">   - Local alarm systems with variable alert levels</w:t>
      </w:r>
    </w:p>
    <w:p w14:paraId="5C2DB06E" w14:textId="77777777" w:rsidR="00AC3350" w:rsidRDefault="00AC3350" w:rsidP="00AC3350">
      <w:pPr>
        <w:ind w:left="720"/>
      </w:pPr>
    </w:p>
    <w:p w14:paraId="5C6E1D64" w14:textId="5FD64D24" w:rsidR="00AC3350" w:rsidRDefault="00AC3350" w:rsidP="00AC3350">
      <w:pPr>
        <w:ind w:left="720"/>
      </w:pPr>
      <w:r>
        <w:t xml:space="preserve">   The Perception Layer is the very first and primary layer of the system, responsible for capturing and processing video and sensor data from various sources. It includes cameras, microcontrollers, and sensors, as well as the local alarm system and audio communication modules. We use very cheap esp32 cam modules as the cameras, esp32 microcontrollers for sensor integration. We use esp32 microcontrollers, raspberry pi for edge computing and ultrasonic sensor for distance measurement. The local alarm system with variable alert levels.</w:t>
      </w:r>
    </w:p>
    <w:p w14:paraId="31DCD375" w14:textId="77777777" w:rsidR="005A2D2D" w:rsidRDefault="00000000">
      <w:pPr>
        <w:numPr>
          <w:ilvl w:val="0"/>
          <w:numId w:val="17"/>
        </w:numPr>
      </w:pPr>
      <w:r>
        <w:rPr>
          <w:b/>
          <w:bCs/>
        </w:rPr>
        <w:t>Network Layer</w:t>
      </w:r>
    </w:p>
    <w:p w14:paraId="7FA90405" w14:textId="77777777" w:rsidR="005A2D2D" w:rsidRDefault="00000000">
      <w:pPr>
        <w:pStyle w:val="Compact"/>
        <w:numPr>
          <w:ilvl w:val="1"/>
          <w:numId w:val="19"/>
        </w:numPr>
      </w:pPr>
      <w:r>
        <w:t>Secure Wi-Fi connectivity with failover mechanisms</w:t>
      </w:r>
    </w:p>
    <w:p w14:paraId="120C2FD3" w14:textId="77777777" w:rsidR="005A2D2D" w:rsidRDefault="00000000">
      <w:pPr>
        <w:pStyle w:val="Compact"/>
        <w:numPr>
          <w:ilvl w:val="1"/>
          <w:numId w:val="19"/>
        </w:numPr>
      </w:pPr>
      <w:r>
        <w:t>MQTT protocol implementation for efficient device communication</w:t>
      </w:r>
    </w:p>
    <w:p w14:paraId="78937CCD" w14:textId="77777777" w:rsidR="005A2D2D" w:rsidRDefault="00000000">
      <w:pPr>
        <w:pStyle w:val="Compact"/>
        <w:numPr>
          <w:ilvl w:val="1"/>
          <w:numId w:val="19"/>
        </w:numPr>
      </w:pPr>
      <w:r>
        <w:t>Local network optimization for reduced latency</w:t>
      </w:r>
    </w:p>
    <w:p w14:paraId="4D27CBCB" w14:textId="77777777" w:rsidR="005A2D2D" w:rsidRDefault="00000000">
      <w:pPr>
        <w:pStyle w:val="Compact"/>
        <w:numPr>
          <w:ilvl w:val="1"/>
          <w:numId w:val="19"/>
        </w:numPr>
      </w:pPr>
      <w:r>
        <w:t>Redundant communication paths for system reliability</w:t>
      </w:r>
    </w:p>
    <w:p w14:paraId="0AC2063D" w14:textId="77777777" w:rsidR="005A2D2D" w:rsidRDefault="00000000">
      <w:pPr>
        <w:numPr>
          <w:ilvl w:val="0"/>
          <w:numId w:val="1"/>
        </w:numPr>
      </w:pPr>
      <w:r>
        <w:t>The Network Layer ensures robust and secure communication between all system components. Primary connectivity is maintained through dual-band Wi-Fi (2.4GHz and 5GHz), with automatic failover to ethernet when available. The MQTT protocol implementation enables efficient publish-subscribe communication patterns, with Quality of Service (QoS) levels configured based on message priority. Local network optimization includes VLAN segmentation for security and traffic management, while latency is minimized through proper network prioritization and QoS policies. The system maintains redundant communication paths through both local network connections and cellular backup (4G/LTE), ensuring system reliability even during primary network failures.</w:t>
      </w:r>
    </w:p>
    <w:p w14:paraId="5075FD51" w14:textId="77777777" w:rsidR="005A2D2D" w:rsidRDefault="00000000">
      <w:pPr>
        <w:numPr>
          <w:ilvl w:val="0"/>
          <w:numId w:val="17"/>
        </w:numPr>
      </w:pPr>
      <w:r>
        <w:rPr>
          <w:b/>
          <w:bCs/>
        </w:rPr>
        <w:t>Processing Layer</w:t>
      </w:r>
    </w:p>
    <w:p w14:paraId="5983FE3E" w14:textId="77777777" w:rsidR="005A2D2D" w:rsidRDefault="00000000">
      <w:pPr>
        <w:pStyle w:val="Compact"/>
        <w:numPr>
          <w:ilvl w:val="1"/>
          <w:numId w:val="20"/>
        </w:numPr>
      </w:pPr>
      <w:r>
        <w:t>Edge computing for real-time video analysis</w:t>
      </w:r>
    </w:p>
    <w:p w14:paraId="37BD66FE" w14:textId="77777777" w:rsidR="005A2D2D" w:rsidRDefault="00000000">
      <w:pPr>
        <w:pStyle w:val="Compact"/>
        <w:numPr>
          <w:ilvl w:val="1"/>
          <w:numId w:val="20"/>
        </w:numPr>
      </w:pPr>
      <w:r>
        <w:t>Distributed processing across edge devices</w:t>
      </w:r>
    </w:p>
    <w:p w14:paraId="7824E946" w14:textId="77777777" w:rsidR="005A2D2D" w:rsidRDefault="00000000">
      <w:pPr>
        <w:pStyle w:val="Compact"/>
        <w:numPr>
          <w:ilvl w:val="1"/>
          <w:numId w:val="20"/>
        </w:numPr>
      </w:pPr>
      <w:r>
        <w:t>Cloud-based advanced analytics</w:t>
      </w:r>
    </w:p>
    <w:p w14:paraId="3B161BD0" w14:textId="77777777" w:rsidR="005A2D2D" w:rsidRDefault="00000000">
      <w:pPr>
        <w:pStyle w:val="Compact"/>
        <w:numPr>
          <w:ilvl w:val="1"/>
          <w:numId w:val="20"/>
        </w:numPr>
      </w:pPr>
      <w:r>
        <w:t>Machine learning model deployment</w:t>
      </w:r>
    </w:p>
    <w:p w14:paraId="5A35DE4A" w14:textId="77777777" w:rsidR="005A2D2D" w:rsidRDefault="00000000">
      <w:pPr>
        <w:numPr>
          <w:ilvl w:val="0"/>
          <w:numId w:val="1"/>
        </w:numPr>
      </w:pPr>
      <w:r>
        <w:lastRenderedPageBreak/>
        <w:t>The Processing Layer handles the complex task of analyzing and interpreting data from multiple sources. Edge computing nodes perform real-time video analysis using OpenCV (OpenCV, 2024), capable of processing up to 30 frames per second for motion detection and basic object recognition. The distributed processing system allows multiple Raspberry Pi units to share the computational load, with each device capable of handling up to 1080p video streams while maintaining real-time performance. Cloud-based analytics, powered by Firebase and custom machine learning models, provide advanced features such as facial recognition and behavior analysis. The machine learning models, trained on extensive datasets, are optimized for edge deployment while maintaining high accuracy in various lighting conditions.</w:t>
      </w:r>
    </w:p>
    <w:p w14:paraId="5F9DB404" w14:textId="77777777" w:rsidR="005A2D2D" w:rsidRDefault="00000000">
      <w:pPr>
        <w:numPr>
          <w:ilvl w:val="0"/>
          <w:numId w:val="17"/>
        </w:numPr>
      </w:pPr>
      <w:r>
        <w:rPr>
          <w:b/>
          <w:bCs/>
        </w:rPr>
        <w:t>Application Layer</w:t>
      </w:r>
    </w:p>
    <w:p w14:paraId="400FF650" w14:textId="77777777" w:rsidR="005A2D2D" w:rsidRDefault="00000000">
      <w:pPr>
        <w:pStyle w:val="Compact"/>
        <w:numPr>
          <w:ilvl w:val="1"/>
          <w:numId w:val="21"/>
        </w:numPr>
      </w:pPr>
      <w:r>
        <w:t>Mobile application with intuitive UI/UX</w:t>
      </w:r>
    </w:p>
    <w:p w14:paraId="3F693461" w14:textId="77777777" w:rsidR="005A2D2D" w:rsidRDefault="00000000">
      <w:pPr>
        <w:pStyle w:val="Compact"/>
        <w:numPr>
          <w:ilvl w:val="1"/>
          <w:numId w:val="21"/>
        </w:numPr>
      </w:pPr>
      <w:r>
        <w:t>Web-based administration interface</w:t>
      </w:r>
    </w:p>
    <w:p w14:paraId="420B347F" w14:textId="77777777" w:rsidR="005A2D2D" w:rsidRDefault="00000000">
      <w:pPr>
        <w:pStyle w:val="Compact"/>
        <w:numPr>
          <w:ilvl w:val="1"/>
          <w:numId w:val="21"/>
        </w:numPr>
      </w:pPr>
      <w:r>
        <w:t>Real-time monitoring dashboard</w:t>
      </w:r>
    </w:p>
    <w:p w14:paraId="42E9BC03" w14:textId="77777777" w:rsidR="005A2D2D" w:rsidRDefault="00000000">
      <w:pPr>
        <w:pStyle w:val="Compact"/>
        <w:numPr>
          <w:ilvl w:val="1"/>
          <w:numId w:val="21"/>
        </w:numPr>
      </w:pPr>
      <w:r>
        <w:t>Alert management system</w:t>
      </w:r>
    </w:p>
    <w:p w14:paraId="1BDE8AB2" w14:textId="77777777" w:rsidR="005A2D2D" w:rsidRDefault="00000000">
      <w:pPr>
        <w:numPr>
          <w:ilvl w:val="0"/>
          <w:numId w:val="1"/>
        </w:numPr>
      </w:pPr>
      <w:r>
        <w:t>The Application Layer provides the user-facing interfaces and control systems. The mobile application, developed using Flutter for cross-platform compatibility, offers a responsive interface with material design principles. Users can access live video feeds with less than 100ms latency and control system features through intuitive gestures. The web-based administration interface provides comprehensive system configuration options and detailed analytics dashboards. The real-time monitoring dashboard displays system status, sensor data, and alert history in an easily digestible format. The alert management system uses a sophisticated prioritization algorithm to categorize and deliver notifications based on threat levels and user preferences.</w:t>
      </w:r>
    </w:p>
    <w:p w14:paraId="437B8CB4" w14:textId="77777777" w:rsidR="005A2D2D" w:rsidRDefault="00000000">
      <w:pPr>
        <w:pStyle w:val="Heading4"/>
      </w:pPr>
      <w:bookmarkStart w:id="10" w:name="iot-layer-implementation"/>
      <w:bookmarkEnd w:id="9"/>
      <w:r>
        <w:t>IoT Layer Implementation</w:t>
      </w:r>
    </w:p>
    <w:p w14:paraId="75D1BE83" w14:textId="77777777" w:rsidR="005A2D2D" w:rsidRDefault="00000000">
      <w:pPr>
        <w:pStyle w:val="FirstParagraph"/>
      </w:pPr>
      <w:r>
        <w:rPr>
          <w:noProof/>
        </w:rPr>
        <w:drawing>
          <wp:inline distT="0" distB="0" distL="0" distR="0" wp14:anchorId="389FF989" wp14:editId="6C34BEDB">
            <wp:extent cx="5334000" cy="2173111"/>
            <wp:effectExtent l="0" t="0" r="0" b="0"/>
            <wp:docPr id="33" name="Picture" descr="IoT Layers"/>
            <wp:cNvGraphicFramePr/>
            <a:graphic xmlns:a="http://schemas.openxmlformats.org/drawingml/2006/main">
              <a:graphicData uri="http://schemas.openxmlformats.org/drawingml/2006/picture">
                <pic:pic xmlns:pic="http://schemas.openxmlformats.org/drawingml/2006/picture">
                  <pic:nvPicPr>
                    <pic:cNvPr id="34" name="Picture" descr="figures/iot-layers.dio.png"/>
                    <pic:cNvPicPr>
                      <a:picLocks noChangeAspect="1" noChangeArrowheads="1"/>
                    </pic:cNvPicPr>
                  </pic:nvPicPr>
                  <pic:blipFill>
                    <a:blip r:embed="rId9"/>
                    <a:stretch>
                      <a:fillRect/>
                    </a:stretch>
                  </pic:blipFill>
                  <pic:spPr bwMode="auto">
                    <a:xfrm>
                      <a:off x="0" y="0"/>
                      <a:ext cx="5334000" cy="2173111"/>
                    </a:xfrm>
                    <a:prstGeom prst="rect">
                      <a:avLst/>
                    </a:prstGeom>
                    <a:noFill/>
                    <a:ln w="9525">
                      <a:noFill/>
                      <a:headEnd/>
                      <a:tailEnd/>
                    </a:ln>
                  </pic:spPr>
                </pic:pic>
              </a:graphicData>
            </a:graphic>
          </wp:inline>
        </w:drawing>
      </w:r>
      <w:r>
        <w:t xml:space="preserve"> </w:t>
      </w:r>
      <w:r>
        <w:rPr>
          <w:i/>
          <w:iCs/>
        </w:rPr>
        <w:t>Figure 2: Four-layer IoT architecture showing the interaction between Perception, Network, Processing, and Application layers.</w:t>
      </w:r>
    </w:p>
    <w:p w14:paraId="0A86A1BA" w14:textId="77777777" w:rsidR="005A2D2D" w:rsidRDefault="00000000">
      <w:pPr>
        <w:pStyle w:val="Heading3"/>
      </w:pPr>
      <w:bookmarkStart w:id="11" w:name="discussion"/>
      <w:bookmarkEnd w:id="8"/>
      <w:bookmarkEnd w:id="10"/>
      <w:r>
        <w:lastRenderedPageBreak/>
        <w:t>Discussion</w:t>
      </w:r>
    </w:p>
    <w:p w14:paraId="69F712E4" w14:textId="77777777" w:rsidR="005A2D2D" w:rsidRDefault="00000000">
      <w:pPr>
        <w:pStyle w:val="Heading4"/>
      </w:pPr>
      <w:bookmarkStart w:id="12" w:name="technical-achievements-and-innovation"/>
      <w:r>
        <w:t>Technical Achievements and Innovation</w:t>
      </w:r>
    </w:p>
    <w:p w14:paraId="469CA91E" w14:textId="77777777" w:rsidR="005A2D2D" w:rsidRDefault="00000000">
      <w:pPr>
        <w:pStyle w:val="FirstParagraph"/>
      </w:pPr>
      <w:r>
        <w:rPr>
          <w:noProof/>
        </w:rPr>
        <w:drawing>
          <wp:inline distT="0" distB="0" distL="0" distR="0" wp14:anchorId="3E8AB957" wp14:editId="6AF51A17">
            <wp:extent cx="5334000" cy="2776175"/>
            <wp:effectExtent l="0" t="0" r="0" b="0"/>
            <wp:docPr id="38" name="Picture" descr="Detection Workflow"/>
            <wp:cNvGraphicFramePr/>
            <a:graphic xmlns:a="http://schemas.openxmlformats.org/drawingml/2006/main">
              <a:graphicData uri="http://schemas.openxmlformats.org/drawingml/2006/picture">
                <pic:pic xmlns:pic="http://schemas.openxmlformats.org/drawingml/2006/picture">
                  <pic:nvPicPr>
                    <pic:cNvPr id="39" name="Picture" descr="figures/detection-workflow.dio.png"/>
                    <pic:cNvPicPr>
                      <a:picLocks noChangeAspect="1" noChangeArrowheads="1"/>
                    </pic:cNvPicPr>
                  </pic:nvPicPr>
                  <pic:blipFill>
                    <a:blip r:embed="rId10"/>
                    <a:stretch>
                      <a:fillRect/>
                    </a:stretch>
                  </pic:blipFill>
                  <pic:spPr bwMode="auto">
                    <a:xfrm>
                      <a:off x="0" y="0"/>
                      <a:ext cx="5334000" cy="2776175"/>
                    </a:xfrm>
                    <a:prstGeom prst="rect">
                      <a:avLst/>
                    </a:prstGeom>
                    <a:noFill/>
                    <a:ln w="9525">
                      <a:noFill/>
                      <a:headEnd/>
                      <a:tailEnd/>
                    </a:ln>
                  </pic:spPr>
                </pic:pic>
              </a:graphicData>
            </a:graphic>
          </wp:inline>
        </w:drawing>
      </w:r>
      <w:r>
        <w:t xml:space="preserve"> </w:t>
      </w:r>
      <w:r>
        <w:rPr>
          <w:i/>
          <w:iCs/>
        </w:rPr>
        <w:t>Figure 3: Advanced detection system workflow showing the integration of multiple detection algorithms.</w:t>
      </w:r>
    </w:p>
    <w:p w14:paraId="0310BA25" w14:textId="77777777" w:rsidR="005A2D2D" w:rsidRDefault="00000000">
      <w:pPr>
        <w:pStyle w:val="BodyText"/>
      </w:pPr>
      <w:r>
        <w:t>The SHSS project is currently in active development, with several significant technical milestones either achieved or in progress:</w:t>
      </w:r>
    </w:p>
    <w:p w14:paraId="33C1D38A" w14:textId="77777777" w:rsidR="005A2D2D" w:rsidRDefault="00000000">
      <w:pPr>
        <w:numPr>
          <w:ilvl w:val="0"/>
          <w:numId w:val="22"/>
        </w:numPr>
      </w:pPr>
      <w:r>
        <w:rPr>
          <w:b/>
          <w:bCs/>
        </w:rPr>
        <w:t>Advanced Detection System</w:t>
      </w:r>
    </w:p>
    <w:p w14:paraId="2DDD3485" w14:textId="77777777" w:rsidR="005A2D2D" w:rsidRDefault="00000000">
      <w:pPr>
        <w:pStyle w:val="Compact"/>
        <w:numPr>
          <w:ilvl w:val="1"/>
          <w:numId w:val="23"/>
        </w:numPr>
      </w:pPr>
      <w:r>
        <w:t>Implementation of multi-layer detection algorithms</w:t>
      </w:r>
    </w:p>
    <w:p w14:paraId="1A34A590" w14:textId="77777777" w:rsidR="005A2D2D" w:rsidRDefault="00000000">
      <w:pPr>
        <w:pStyle w:val="Compact"/>
        <w:numPr>
          <w:ilvl w:val="1"/>
          <w:numId w:val="23"/>
        </w:numPr>
      </w:pPr>
      <w:r>
        <w:t>Integration of facial recognition with motion detection</w:t>
      </w:r>
    </w:p>
    <w:p w14:paraId="70C05795" w14:textId="77777777" w:rsidR="005A2D2D" w:rsidRDefault="00000000">
      <w:pPr>
        <w:pStyle w:val="Compact"/>
        <w:numPr>
          <w:ilvl w:val="1"/>
          <w:numId w:val="23"/>
        </w:numPr>
      </w:pPr>
      <w:r>
        <w:t>Development of adaptive threshold systems</w:t>
      </w:r>
    </w:p>
    <w:p w14:paraId="1DECD9E7" w14:textId="77777777" w:rsidR="005A2D2D" w:rsidRDefault="00000000">
      <w:pPr>
        <w:pStyle w:val="Compact"/>
        <w:numPr>
          <w:ilvl w:val="1"/>
          <w:numId w:val="23"/>
        </w:numPr>
      </w:pPr>
      <w:r>
        <w:t>Creation of custom computer vision models</w:t>
      </w:r>
    </w:p>
    <w:p w14:paraId="2270469D" w14:textId="77777777" w:rsidR="005A2D2D" w:rsidRDefault="00000000">
      <w:pPr>
        <w:numPr>
          <w:ilvl w:val="0"/>
          <w:numId w:val="1"/>
        </w:numPr>
      </w:pPr>
      <w:r>
        <w:t>The detection system is being built on OpenCV and computer vision algorithms (OpenCV, 2024), with initial testing showing promising results in various lighting conditions. Current development focuses on improving the accuracy of facial recognition in low-light situations, with preliminary tests achieving fair accuracy. The adaptive threshold system automatically adjusts to environmental changes, though fine-tuning is ongoing to reduce false positives. Our team is actively collecting and annotating data to train custom models specifically designed for home security scenarios.</w:t>
      </w:r>
    </w:p>
    <w:p w14:paraId="4851CAC1" w14:textId="77777777" w:rsidR="005A2D2D" w:rsidRDefault="00000000">
      <w:pPr>
        <w:numPr>
          <w:ilvl w:val="0"/>
          <w:numId w:val="22"/>
        </w:numPr>
      </w:pPr>
      <w:r>
        <w:rPr>
          <w:b/>
          <w:bCs/>
        </w:rPr>
        <w:t>Edge Computing Optimization</w:t>
      </w:r>
    </w:p>
    <w:p w14:paraId="04DC202A" w14:textId="77777777" w:rsidR="005A2D2D" w:rsidRDefault="00000000">
      <w:pPr>
        <w:pStyle w:val="Compact"/>
        <w:numPr>
          <w:ilvl w:val="1"/>
          <w:numId w:val="24"/>
        </w:numPr>
      </w:pPr>
      <w:r>
        <w:t>Efficient resource allocation algorithms</w:t>
      </w:r>
    </w:p>
    <w:p w14:paraId="0BCA9AC4" w14:textId="77777777" w:rsidR="005A2D2D" w:rsidRDefault="00000000">
      <w:pPr>
        <w:pStyle w:val="Compact"/>
        <w:numPr>
          <w:ilvl w:val="1"/>
          <w:numId w:val="24"/>
        </w:numPr>
      </w:pPr>
      <w:r>
        <w:t>Local processing prioritization</w:t>
      </w:r>
    </w:p>
    <w:p w14:paraId="76A00AD2" w14:textId="77777777" w:rsidR="005A2D2D" w:rsidRDefault="00000000">
      <w:pPr>
        <w:pStyle w:val="Compact"/>
        <w:numPr>
          <w:ilvl w:val="1"/>
          <w:numId w:val="24"/>
        </w:numPr>
      </w:pPr>
      <w:r>
        <w:t>Bandwidth optimization techniques</w:t>
      </w:r>
    </w:p>
    <w:p w14:paraId="74CC0E46" w14:textId="77777777" w:rsidR="005A2D2D" w:rsidRDefault="00000000">
      <w:pPr>
        <w:pStyle w:val="Compact"/>
        <w:numPr>
          <w:ilvl w:val="1"/>
          <w:numId w:val="24"/>
        </w:numPr>
      </w:pPr>
      <w:r>
        <w:lastRenderedPageBreak/>
        <w:t>Real-time decision making capabilities</w:t>
      </w:r>
    </w:p>
    <w:p w14:paraId="534C9A86" w14:textId="77777777" w:rsidR="005A2D2D" w:rsidRDefault="00000000">
      <w:pPr>
        <w:numPr>
          <w:ilvl w:val="0"/>
          <w:numId w:val="1"/>
        </w:numPr>
      </w:pPr>
      <w:r>
        <w:t>Early benchmarks of our edge computing implementation show significant improvements in response time, reducing latency from 200ms to approximately 50ms. The resource allocation system dynamically adjusts processing power based on event priority, though we’re still optimizing power consumption during idle periods. Current development focuses on implementing more sophisticated bandwidth management techniques, particularly for scenarios with multiple active camera streams.</w:t>
      </w:r>
    </w:p>
    <w:p w14:paraId="3CD0F3B3" w14:textId="77777777" w:rsidR="005A2D2D" w:rsidRDefault="00000000">
      <w:pPr>
        <w:numPr>
          <w:ilvl w:val="0"/>
          <w:numId w:val="22"/>
        </w:numPr>
      </w:pPr>
      <w:r>
        <w:rPr>
          <w:b/>
          <w:bCs/>
        </w:rPr>
        <w:t>Cloud Integration and Scalability</w:t>
      </w:r>
    </w:p>
    <w:p w14:paraId="3721FEE2" w14:textId="77777777" w:rsidR="005A2D2D" w:rsidRDefault="00000000">
      <w:pPr>
        <w:pStyle w:val="Compact"/>
        <w:numPr>
          <w:ilvl w:val="1"/>
          <w:numId w:val="25"/>
        </w:numPr>
      </w:pPr>
      <w:r>
        <w:t>Robust data synchronization mechanisms</w:t>
      </w:r>
    </w:p>
    <w:p w14:paraId="2E3BEA50" w14:textId="77777777" w:rsidR="005A2D2D" w:rsidRDefault="00000000">
      <w:pPr>
        <w:pStyle w:val="Compact"/>
        <w:numPr>
          <w:ilvl w:val="1"/>
          <w:numId w:val="25"/>
        </w:numPr>
      </w:pPr>
      <w:r>
        <w:t>Efficient storage management systems</w:t>
      </w:r>
    </w:p>
    <w:p w14:paraId="4B98BA1B" w14:textId="77777777" w:rsidR="005A2D2D" w:rsidRDefault="00000000">
      <w:pPr>
        <w:pStyle w:val="Compact"/>
        <w:numPr>
          <w:ilvl w:val="1"/>
          <w:numId w:val="25"/>
        </w:numPr>
      </w:pPr>
      <w:r>
        <w:t>Scalable processing architecture</w:t>
      </w:r>
    </w:p>
    <w:p w14:paraId="3D287CBE" w14:textId="77777777" w:rsidR="005A2D2D" w:rsidRDefault="00000000">
      <w:pPr>
        <w:pStyle w:val="Compact"/>
        <w:numPr>
          <w:ilvl w:val="1"/>
          <w:numId w:val="25"/>
        </w:numPr>
      </w:pPr>
      <w:r>
        <w:t>Advanced security implementations</w:t>
      </w:r>
    </w:p>
    <w:p w14:paraId="5546642E" w14:textId="77777777" w:rsidR="005A2D2D" w:rsidRDefault="00000000">
      <w:pPr>
        <w:numPr>
          <w:ilvl w:val="0"/>
          <w:numId w:val="1"/>
        </w:numPr>
      </w:pPr>
      <w:r>
        <w:t>The cloud infrastructure currently handles basic data synchronization, with Firebase serving as our primary backend (Firebase, 2024). We’re actively developing more sophisticated data management algorithms to optimize storage costs while maintaining quick access to critical footage. The security system undergoes regular penetration testing, with recent updates focusing on implementing end-to-end encryption for all data transfers. Current efforts are directed towards improving the scalability of our cloud processing capabilities.</w:t>
      </w:r>
    </w:p>
    <w:p w14:paraId="087E2CC7" w14:textId="77777777" w:rsidR="005A2D2D" w:rsidRDefault="00000000">
      <w:pPr>
        <w:numPr>
          <w:ilvl w:val="0"/>
          <w:numId w:val="22"/>
        </w:numPr>
      </w:pPr>
      <w:r>
        <w:rPr>
          <w:b/>
          <w:bCs/>
        </w:rPr>
        <w:t>User Experience and Interface</w:t>
      </w:r>
    </w:p>
    <w:p w14:paraId="6B888FA1" w14:textId="77777777" w:rsidR="005A2D2D" w:rsidRDefault="00000000">
      <w:pPr>
        <w:pStyle w:val="Compact"/>
        <w:numPr>
          <w:ilvl w:val="1"/>
          <w:numId w:val="26"/>
        </w:numPr>
      </w:pPr>
      <w:r>
        <w:t>Intuitive mobile application design</w:t>
      </w:r>
    </w:p>
    <w:p w14:paraId="70FAFC4F" w14:textId="77777777" w:rsidR="005A2D2D" w:rsidRDefault="00000000">
      <w:pPr>
        <w:pStyle w:val="Compact"/>
        <w:numPr>
          <w:ilvl w:val="1"/>
          <w:numId w:val="26"/>
        </w:numPr>
      </w:pPr>
      <w:r>
        <w:t>Real-time system response</w:t>
      </w:r>
    </w:p>
    <w:p w14:paraId="67AE6765" w14:textId="77777777" w:rsidR="005A2D2D" w:rsidRDefault="00000000">
      <w:pPr>
        <w:pStyle w:val="Compact"/>
        <w:numPr>
          <w:ilvl w:val="1"/>
          <w:numId w:val="26"/>
        </w:numPr>
      </w:pPr>
      <w:r>
        <w:t>Customizable alert preferences</w:t>
      </w:r>
    </w:p>
    <w:p w14:paraId="28C181E8" w14:textId="77777777" w:rsidR="005A2D2D" w:rsidRDefault="00000000">
      <w:pPr>
        <w:pStyle w:val="Compact"/>
        <w:numPr>
          <w:ilvl w:val="1"/>
          <w:numId w:val="26"/>
        </w:numPr>
      </w:pPr>
      <w:r>
        <w:t>Comprehensive monitoring capabilities</w:t>
      </w:r>
    </w:p>
    <w:p w14:paraId="22A1708F" w14:textId="77777777" w:rsidR="005A2D2D" w:rsidRDefault="00000000">
      <w:pPr>
        <w:numPr>
          <w:ilvl w:val="0"/>
          <w:numId w:val="1"/>
        </w:numPr>
      </w:pPr>
      <w:r>
        <w:t>The mobile application is still in development, but the beta version has shown promising results, particularly regarding its intuitive navigation and quick response times. We’re currently focusing on optimizing the real-time video streaming experience, with recent improvements reducing buffering time. The alert system successfully prioritizes notifications based on threat levels. We’re developing more sophisticated algorithms to reduce false alarms since the system is strugling in this area. User testing continues to guide our interface refinements, with accessibility features being a key focus for upcoming updates.</w:t>
      </w:r>
    </w:p>
    <w:p w14:paraId="2667D82C" w14:textId="77777777" w:rsidR="005A2D2D" w:rsidRDefault="00000000">
      <w:pPr>
        <w:pStyle w:val="Heading4"/>
      </w:pPr>
      <w:bookmarkStart w:id="13" w:name="network-communication"/>
      <w:bookmarkEnd w:id="12"/>
      <w:r>
        <w:lastRenderedPageBreak/>
        <w:t>Network Communication</w:t>
      </w:r>
    </w:p>
    <w:p w14:paraId="78DCC8A1" w14:textId="77777777" w:rsidR="005A2D2D" w:rsidRDefault="00000000">
      <w:pPr>
        <w:pStyle w:val="FirstParagraph"/>
      </w:pPr>
      <w:r>
        <w:rPr>
          <w:noProof/>
        </w:rPr>
        <w:drawing>
          <wp:inline distT="0" distB="0" distL="0" distR="0" wp14:anchorId="57F6DC3D" wp14:editId="346C01FA">
            <wp:extent cx="5334000" cy="3994951"/>
            <wp:effectExtent l="0" t="0" r="0" b="0"/>
            <wp:docPr id="42" name="Picture" descr="Network Communication"/>
            <wp:cNvGraphicFramePr/>
            <a:graphic xmlns:a="http://schemas.openxmlformats.org/drawingml/2006/main">
              <a:graphicData uri="http://schemas.openxmlformats.org/drawingml/2006/picture">
                <pic:pic xmlns:pic="http://schemas.openxmlformats.org/drawingml/2006/picture">
                  <pic:nvPicPr>
                    <pic:cNvPr id="43" name="Picture" descr="figures/network-communication.dio.png"/>
                    <pic:cNvPicPr>
                      <a:picLocks noChangeAspect="1" noChangeArrowheads="1"/>
                    </pic:cNvPicPr>
                  </pic:nvPicPr>
                  <pic:blipFill>
                    <a:blip r:embed="rId11"/>
                    <a:stretch>
                      <a:fillRect/>
                    </a:stretch>
                  </pic:blipFill>
                  <pic:spPr bwMode="auto">
                    <a:xfrm>
                      <a:off x="0" y="0"/>
                      <a:ext cx="5334000" cy="3994951"/>
                    </a:xfrm>
                    <a:prstGeom prst="rect">
                      <a:avLst/>
                    </a:prstGeom>
                    <a:noFill/>
                    <a:ln w="9525">
                      <a:noFill/>
                      <a:headEnd/>
                      <a:tailEnd/>
                    </a:ln>
                  </pic:spPr>
                </pic:pic>
              </a:graphicData>
            </a:graphic>
          </wp:inline>
        </w:drawing>
      </w:r>
      <w:r>
        <w:t xml:space="preserve"> </w:t>
      </w:r>
      <w:r>
        <w:rPr>
          <w:i/>
          <w:iCs/>
        </w:rPr>
        <w:t>Figure 4: Network communication diagram showing data flow between system components.</w:t>
      </w:r>
    </w:p>
    <w:p w14:paraId="4909AE9E" w14:textId="77777777" w:rsidR="005A2D2D" w:rsidRDefault="00000000">
      <w:pPr>
        <w:pStyle w:val="Heading4"/>
      </w:pPr>
      <w:bookmarkStart w:id="14" w:name="user-interface-design"/>
      <w:bookmarkEnd w:id="13"/>
      <w:r>
        <w:t>User Interface Design</w:t>
      </w:r>
    </w:p>
    <w:p w14:paraId="137CAD0E" w14:textId="77777777" w:rsidR="005A2D2D" w:rsidRDefault="00000000">
      <w:pPr>
        <w:pStyle w:val="FirstParagraph"/>
      </w:pPr>
      <w:r>
        <w:rPr>
          <w:noProof/>
        </w:rPr>
        <w:drawing>
          <wp:inline distT="0" distB="0" distL="0" distR="0" wp14:anchorId="2E94AA4A" wp14:editId="1855A3E4">
            <wp:extent cx="5334000" cy="1487009"/>
            <wp:effectExtent l="0" t="0" r="0" b="0"/>
            <wp:docPr id="46" name="Picture" descr="Mobile Interface"/>
            <wp:cNvGraphicFramePr/>
            <a:graphic xmlns:a="http://schemas.openxmlformats.org/drawingml/2006/main">
              <a:graphicData uri="http://schemas.openxmlformats.org/drawingml/2006/picture">
                <pic:pic xmlns:pic="http://schemas.openxmlformats.org/drawingml/2006/picture">
                  <pic:nvPicPr>
                    <pic:cNvPr id="47" name="Picture" descr="figures/mobile-interface.dio.png"/>
                    <pic:cNvPicPr>
                      <a:picLocks noChangeAspect="1" noChangeArrowheads="1"/>
                    </pic:cNvPicPr>
                  </pic:nvPicPr>
                  <pic:blipFill>
                    <a:blip r:embed="rId12"/>
                    <a:stretch>
                      <a:fillRect/>
                    </a:stretch>
                  </pic:blipFill>
                  <pic:spPr bwMode="auto">
                    <a:xfrm>
                      <a:off x="0" y="0"/>
                      <a:ext cx="5334000" cy="1487009"/>
                    </a:xfrm>
                    <a:prstGeom prst="rect">
                      <a:avLst/>
                    </a:prstGeom>
                    <a:noFill/>
                    <a:ln w="9525">
                      <a:noFill/>
                      <a:headEnd/>
                      <a:tailEnd/>
                    </a:ln>
                  </pic:spPr>
                </pic:pic>
              </a:graphicData>
            </a:graphic>
          </wp:inline>
        </w:drawing>
      </w:r>
      <w:r>
        <w:t xml:space="preserve"> </w:t>
      </w:r>
      <w:r>
        <w:rPr>
          <w:i/>
          <w:iCs/>
        </w:rPr>
        <w:t>Figure 5: Key screens from the mobile application showing the user interface design.</w:t>
      </w:r>
    </w:p>
    <w:p w14:paraId="3107BAC5" w14:textId="77777777" w:rsidR="005A2D2D" w:rsidRDefault="00000000">
      <w:pPr>
        <w:pStyle w:val="Heading3"/>
      </w:pPr>
      <w:bookmarkStart w:id="15" w:name="future-implementations"/>
      <w:bookmarkEnd w:id="11"/>
      <w:bookmarkEnd w:id="14"/>
      <w:r>
        <w:t>Future Implementations</w:t>
      </w:r>
    </w:p>
    <w:p w14:paraId="1094D263" w14:textId="77777777" w:rsidR="005A2D2D" w:rsidRDefault="00000000">
      <w:pPr>
        <w:pStyle w:val="FirstParagraph"/>
      </w:pPr>
      <w:r>
        <w:t>The modular nature of our Level 4 IoT architecture enables several advanced enhancements:</w:t>
      </w:r>
    </w:p>
    <w:p w14:paraId="3857E9FF" w14:textId="77777777" w:rsidR="005A2D2D" w:rsidRDefault="00000000">
      <w:pPr>
        <w:pStyle w:val="Compact"/>
        <w:numPr>
          <w:ilvl w:val="0"/>
          <w:numId w:val="27"/>
        </w:numPr>
      </w:pPr>
      <w:r>
        <w:rPr>
          <w:b/>
          <w:bCs/>
        </w:rPr>
        <w:t>AI and Machine Learning Integration</w:t>
      </w:r>
    </w:p>
    <w:p w14:paraId="1FB8A0CC" w14:textId="77777777" w:rsidR="005A2D2D" w:rsidRDefault="00000000">
      <w:pPr>
        <w:pStyle w:val="Compact"/>
        <w:numPr>
          <w:ilvl w:val="1"/>
          <w:numId w:val="28"/>
        </w:numPr>
      </w:pPr>
      <w:r>
        <w:t>Advanced behavior analysis algorithms</w:t>
      </w:r>
    </w:p>
    <w:p w14:paraId="08FD7EB1" w14:textId="77777777" w:rsidR="005A2D2D" w:rsidRDefault="00000000">
      <w:pPr>
        <w:pStyle w:val="Compact"/>
        <w:numPr>
          <w:ilvl w:val="1"/>
          <w:numId w:val="28"/>
        </w:numPr>
      </w:pPr>
      <w:r>
        <w:t>Predictive security measures</w:t>
      </w:r>
    </w:p>
    <w:p w14:paraId="7FF1F1D6" w14:textId="77777777" w:rsidR="005A2D2D" w:rsidRDefault="00000000">
      <w:pPr>
        <w:pStyle w:val="Compact"/>
        <w:numPr>
          <w:ilvl w:val="1"/>
          <w:numId w:val="28"/>
        </w:numPr>
      </w:pPr>
      <w:r>
        <w:lastRenderedPageBreak/>
        <w:t>Automated system optimization</w:t>
      </w:r>
    </w:p>
    <w:p w14:paraId="7FD79F04" w14:textId="77777777" w:rsidR="005A2D2D" w:rsidRDefault="00000000">
      <w:pPr>
        <w:pStyle w:val="Compact"/>
        <w:numPr>
          <w:ilvl w:val="1"/>
          <w:numId w:val="28"/>
        </w:numPr>
      </w:pPr>
      <w:r>
        <w:t>Enhanced threat detection capabilities</w:t>
      </w:r>
    </w:p>
    <w:p w14:paraId="0DFC5B76" w14:textId="77777777" w:rsidR="005A2D2D" w:rsidRDefault="00000000">
      <w:pPr>
        <w:pStyle w:val="Compact"/>
        <w:numPr>
          <w:ilvl w:val="0"/>
          <w:numId w:val="27"/>
        </w:numPr>
      </w:pPr>
      <w:r>
        <w:rPr>
          <w:b/>
          <w:bCs/>
        </w:rPr>
        <w:t>Extended IoT Integration</w:t>
      </w:r>
    </w:p>
    <w:p w14:paraId="254D6CD9" w14:textId="77777777" w:rsidR="005A2D2D" w:rsidRDefault="00000000">
      <w:pPr>
        <w:pStyle w:val="Compact"/>
        <w:numPr>
          <w:ilvl w:val="1"/>
          <w:numId w:val="29"/>
        </w:numPr>
      </w:pPr>
      <w:r>
        <w:t>Smart home device ecosystem integration</w:t>
      </w:r>
    </w:p>
    <w:p w14:paraId="26559667" w14:textId="77777777" w:rsidR="005A2D2D" w:rsidRDefault="00000000">
      <w:pPr>
        <w:pStyle w:val="Compact"/>
        <w:numPr>
          <w:ilvl w:val="1"/>
          <w:numId w:val="29"/>
        </w:numPr>
      </w:pPr>
      <w:r>
        <w:t>Advanced automation scenarios</w:t>
      </w:r>
    </w:p>
    <w:p w14:paraId="3C77B187" w14:textId="77777777" w:rsidR="005A2D2D" w:rsidRDefault="00000000">
      <w:pPr>
        <w:pStyle w:val="Compact"/>
        <w:numPr>
          <w:ilvl w:val="1"/>
          <w:numId w:val="29"/>
        </w:numPr>
      </w:pPr>
      <w:r>
        <w:t>Environmental control systems</w:t>
      </w:r>
    </w:p>
    <w:p w14:paraId="56E26627" w14:textId="77777777" w:rsidR="005A2D2D" w:rsidRDefault="00000000">
      <w:pPr>
        <w:pStyle w:val="Compact"/>
        <w:numPr>
          <w:ilvl w:val="1"/>
          <w:numId w:val="29"/>
        </w:numPr>
      </w:pPr>
      <w:r>
        <w:t>Energy management features</w:t>
      </w:r>
    </w:p>
    <w:p w14:paraId="4675C567" w14:textId="77777777" w:rsidR="005A2D2D" w:rsidRDefault="00000000">
      <w:pPr>
        <w:pStyle w:val="Compact"/>
        <w:numPr>
          <w:ilvl w:val="0"/>
          <w:numId w:val="27"/>
        </w:numPr>
      </w:pPr>
      <w:r>
        <w:rPr>
          <w:b/>
          <w:bCs/>
        </w:rPr>
        <w:t>System Intelligence Enhancement</w:t>
      </w:r>
    </w:p>
    <w:p w14:paraId="2F22D517" w14:textId="77777777" w:rsidR="005A2D2D" w:rsidRDefault="00000000">
      <w:pPr>
        <w:pStyle w:val="Compact"/>
        <w:numPr>
          <w:ilvl w:val="1"/>
          <w:numId w:val="30"/>
        </w:numPr>
      </w:pPr>
      <w:r>
        <w:t>Advanced analytics dashboard</w:t>
      </w:r>
    </w:p>
    <w:p w14:paraId="66559092" w14:textId="77777777" w:rsidR="005A2D2D" w:rsidRDefault="00000000">
      <w:pPr>
        <w:pStyle w:val="Compact"/>
        <w:numPr>
          <w:ilvl w:val="1"/>
          <w:numId w:val="30"/>
        </w:numPr>
      </w:pPr>
      <w:r>
        <w:t>Predictive maintenance capabilities</w:t>
      </w:r>
    </w:p>
    <w:p w14:paraId="7B981A3C" w14:textId="77777777" w:rsidR="005A2D2D" w:rsidRDefault="00000000">
      <w:pPr>
        <w:pStyle w:val="Compact"/>
        <w:numPr>
          <w:ilvl w:val="1"/>
          <w:numId w:val="30"/>
        </w:numPr>
      </w:pPr>
      <w:r>
        <w:t>Automated response scenarios</w:t>
      </w:r>
    </w:p>
    <w:p w14:paraId="153370E7" w14:textId="77777777" w:rsidR="005A2D2D" w:rsidRDefault="00000000">
      <w:pPr>
        <w:pStyle w:val="Compact"/>
        <w:numPr>
          <w:ilvl w:val="1"/>
          <w:numId w:val="30"/>
        </w:numPr>
      </w:pPr>
      <w:r>
        <w:t>Machine learning model improvements</w:t>
      </w:r>
    </w:p>
    <w:p w14:paraId="717F0031" w14:textId="77777777" w:rsidR="005A2D2D" w:rsidRDefault="00000000">
      <w:pPr>
        <w:pStyle w:val="Heading3"/>
      </w:pPr>
      <w:bookmarkStart w:id="16" w:name="references"/>
      <w:bookmarkEnd w:id="15"/>
      <w:r>
        <w:t>References</w:t>
      </w:r>
    </w:p>
    <w:p w14:paraId="3037536F" w14:textId="77777777" w:rsidR="005A2D2D" w:rsidRDefault="00000000">
      <w:pPr>
        <w:pStyle w:val="FirstParagraph"/>
      </w:pPr>
      <w:r>
        <w:t>Firebase. (2024). Firebase documentation: Security and authentication. Google Developers. https://firebase.google.com/docs/database/security</w:t>
      </w:r>
    </w:p>
    <w:p w14:paraId="558897EC" w14:textId="77777777" w:rsidR="005A2D2D" w:rsidRDefault="00000000">
      <w:pPr>
        <w:pStyle w:val="BodyText"/>
      </w:pPr>
      <w:r>
        <w:t>Firebase. (2024). Firebase fundamentals: Build modern web and mobile applications. Apress. https://firebase.google.com/docs/web/setup</w:t>
      </w:r>
    </w:p>
    <w:p w14:paraId="74392753" w14:textId="77777777" w:rsidR="005A2D2D" w:rsidRDefault="00000000">
      <w:pPr>
        <w:pStyle w:val="BodyText"/>
      </w:pPr>
      <w:r>
        <w:t>Humayun, M., Tariq, N., Alfayad, M., Zakwan, M., Alwakid, G., &amp; Assiri, M. (2024). Securing the Internet of Things in Artificial Intelligence Era: A Comprehensive Survey. IEEE Access. Advance online publication. https://ieeexplore.ieee.org/stamp/stamp.jsp?arnumber=10433502</w:t>
      </w:r>
    </w:p>
    <w:p w14:paraId="4FA69F40" w14:textId="77777777" w:rsidR="005A2D2D" w:rsidRDefault="00000000">
      <w:pPr>
        <w:pStyle w:val="BodyText"/>
      </w:pPr>
      <w:r>
        <w:t>OpenCV. (2024). OpenCV documentation: Computer vision with OpenCV library (4th ed.). https://docs.opencv.org/4.10.0/</w:t>
      </w:r>
    </w:p>
    <w:p w14:paraId="46383D15" w14:textId="77777777" w:rsidR="005A2D2D" w:rsidRDefault="00000000">
      <w:pPr>
        <w:pStyle w:val="Heading3"/>
      </w:pPr>
      <w:bookmarkStart w:id="17" w:name="gantt-chart"/>
      <w:bookmarkEnd w:id="16"/>
      <w:r>
        <w:t>Gantt Chart</w:t>
      </w:r>
    </w:p>
    <w:p w14:paraId="768C1881" w14:textId="77777777" w:rsidR="005A2D2D" w:rsidRDefault="00000000">
      <w:pPr>
        <w:pStyle w:val="FirstParagraph"/>
      </w:pPr>
      <w:r>
        <w:rPr>
          <w:noProof/>
        </w:rPr>
        <w:drawing>
          <wp:inline distT="0" distB="0" distL="0" distR="0" wp14:anchorId="287D0E7D" wp14:editId="60A18EC6">
            <wp:extent cx="5334000" cy="1458359"/>
            <wp:effectExtent l="0" t="0" r="0" b="0"/>
            <wp:docPr id="53" name="Picture" descr="Gantt Chart"/>
            <wp:cNvGraphicFramePr/>
            <a:graphic xmlns:a="http://schemas.openxmlformats.org/drawingml/2006/main">
              <a:graphicData uri="http://schemas.openxmlformats.org/drawingml/2006/picture">
                <pic:pic xmlns:pic="http://schemas.openxmlformats.org/drawingml/2006/picture">
                  <pic:nvPicPr>
                    <pic:cNvPr id="54" name="Picture" descr="figures/gantt-chart.dio.png"/>
                    <pic:cNvPicPr>
                      <a:picLocks noChangeAspect="1" noChangeArrowheads="1"/>
                    </pic:cNvPicPr>
                  </pic:nvPicPr>
                  <pic:blipFill>
                    <a:blip r:embed="rId13"/>
                    <a:stretch>
                      <a:fillRect/>
                    </a:stretch>
                  </pic:blipFill>
                  <pic:spPr bwMode="auto">
                    <a:xfrm>
                      <a:off x="0" y="0"/>
                      <a:ext cx="5334000" cy="1458359"/>
                    </a:xfrm>
                    <a:prstGeom prst="rect">
                      <a:avLst/>
                    </a:prstGeom>
                    <a:noFill/>
                    <a:ln w="9525">
                      <a:noFill/>
                      <a:headEnd/>
                      <a:tailEnd/>
                    </a:ln>
                  </pic:spPr>
                </pic:pic>
              </a:graphicData>
            </a:graphic>
          </wp:inline>
        </w:drawing>
      </w:r>
      <w:r>
        <w:t xml:space="preserve"> </w:t>
      </w:r>
      <w:r>
        <w:rPr>
          <w:i/>
          <w:iCs/>
        </w:rPr>
        <w:t>Figure 6: Project development timeline showing major milestones and phases.</w:t>
      </w:r>
    </w:p>
    <w:p w14:paraId="779510CF" w14:textId="77777777" w:rsidR="005A2D2D" w:rsidRDefault="00000000">
      <w:pPr>
        <w:pStyle w:val="BodyText"/>
      </w:pPr>
      <w:r>
        <w:t>The project timeline is structured into six main phases, each with specific deliverables and milestones:</w:t>
      </w:r>
    </w:p>
    <w:p w14:paraId="2CB2D075" w14:textId="77777777" w:rsidR="005A2D2D" w:rsidRDefault="00000000">
      <w:pPr>
        <w:pStyle w:val="Compact"/>
        <w:numPr>
          <w:ilvl w:val="0"/>
          <w:numId w:val="31"/>
        </w:numPr>
      </w:pPr>
      <w:r>
        <w:rPr>
          <w:b/>
          <w:bCs/>
        </w:rPr>
        <w:t>Planning &amp; Design</w:t>
      </w:r>
    </w:p>
    <w:p w14:paraId="62F3EAB3" w14:textId="77777777" w:rsidR="005A2D2D" w:rsidRDefault="00000000">
      <w:pPr>
        <w:pStyle w:val="Compact"/>
        <w:numPr>
          <w:ilvl w:val="1"/>
          <w:numId w:val="32"/>
        </w:numPr>
      </w:pPr>
      <w:r>
        <w:lastRenderedPageBreak/>
        <w:t>System architecture design and documentation</w:t>
      </w:r>
    </w:p>
    <w:p w14:paraId="427FB8D5" w14:textId="77777777" w:rsidR="005A2D2D" w:rsidRDefault="00000000">
      <w:pPr>
        <w:pStyle w:val="Compact"/>
        <w:numPr>
          <w:ilvl w:val="1"/>
          <w:numId w:val="32"/>
        </w:numPr>
      </w:pPr>
      <w:r>
        <w:t>Detailed requirements analysis</w:t>
      </w:r>
    </w:p>
    <w:p w14:paraId="38E29B1F" w14:textId="77777777" w:rsidR="005A2D2D" w:rsidRDefault="00000000">
      <w:pPr>
        <w:pStyle w:val="Compact"/>
        <w:numPr>
          <w:ilvl w:val="1"/>
          <w:numId w:val="32"/>
        </w:numPr>
      </w:pPr>
      <w:r>
        <w:t>Component selection and procurement planning</w:t>
      </w:r>
    </w:p>
    <w:p w14:paraId="6865C2A2" w14:textId="77777777" w:rsidR="005A2D2D" w:rsidRDefault="00000000">
      <w:pPr>
        <w:pStyle w:val="Compact"/>
        <w:numPr>
          <w:ilvl w:val="0"/>
          <w:numId w:val="31"/>
        </w:numPr>
      </w:pPr>
      <w:r>
        <w:rPr>
          <w:b/>
          <w:bCs/>
        </w:rPr>
        <w:t>Hardware Integration</w:t>
      </w:r>
    </w:p>
    <w:p w14:paraId="22E8C0E8" w14:textId="77777777" w:rsidR="005A2D2D" w:rsidRDefault="00000000">
      <w:pPr>
        <w:pStyle w:val="Compact"/>
        <w:numPr>
          <w:ilvl w:val="1"/>
          <w:numId w:val="33"/>
        </w:numPr>
      </w:pPr>
      <w:r>
        <w:t>Selection and acquisition of hardware components</w:t>
      </w:r>
    </w:p>
    <w:p w14:paraId="563D4804" w14:textId="77777777" w:rsidR="005A2D2D" w:rsidRDefault="00000000">
      <w:pPr>
        <w:pStyle w:val="Compact"/>
        <w:numPr>
          <w:ilvl w:val="1"/>
          <w:numId w:val="33"/>
        </w:numPr>
      </w:pPr>
      <w:r>
        <w:t>Physical setup and configuration</w:t>
      </w:r>
    </w:p>
    <w:p w14:paraId="0800A317" w14:textId="77777777" w:rsidR="005A2D2D" w:rsidRDefault="00000000">
      <w:pPr>
        <w:pStyle w:val="Compact"/>
        <w:numPr>
          <w:ilvl w:val="1"/>
          <w:numId w:val="33"/>
        </w:numPr>
      </w:pPr>
      <w:r>
        <w:t>Initial hardware testing and validation</w:t>
      </w:r>
    </w:p>
    <w:p w14:paraId="1B7D5078" w14:textId="77777777" w:rsidR="005A2D2D" w:rsidRDefault="00000000">
      <w:pPr>
        <w:pStyle w:val="Compact"/>
        <w:numPr>
          <w:ilvl w:val="0"/>
          <w:numId w:val="31"/>
        </w:numPr>
      </w:pPr>
      <w:r>
        <w:rPr>
          <w:b/>
          <w:bCs/>
        </w:rPr>
        <w:t>Software Development</w:t>
      </w:r>
    </w:p>
    <w:p w14:paraId="3184DE64" w14:textId="77777777" w:rsidR="005A2D2D" w:rsidRDefault="00000000">
      <w:pPr>
        <w:pStyle w:val="Compact"/>
        <w:numPr>
          <w:ilvl w:val="1"/>
          <w:numId w:val="34"/>
        </w:numPr>
      </w:pPr>
      <w:r>
        <w:t>Implementation of core functionality</w:t>
      </w:r>
    </w:p>
    <w:p w14:paraId="51547127" w14:textId="77777777" w:rsidR="005A2D2D" w:rsidRDefault="00000000">
      <w:pPr>
        <w:pStyle w:val="Compact"/>
        <w:numPr>
          <w:ilvl w:val="1"/>
          <w:numId w:val="34"/>
        </w:numPr>
      </w:pPr>
      <w:r>
        <w:t>User interface development</w:t>
      </w:r>
    </w:p>
    <w:p w14:paraId="2F85C24E" w14:textId="77777777" w:rsidR="005A2D2D" w:rsidRDefault="00000000">
      <w:pPr>
        <w:pStyle w:val="Compact"/>
        <w:numPr>
          <w:ilvl w:val="1"/>
          <w:numId w:val="34"/>
        </w:numPr>
      </w:pPr>
      <w:r>
        <w:t>Initial testing and debugging</w:t>
      </w:r>
    </w:p>
    <w:p w14:paraId="397BFBB5" w14:textId="77777777" w:rsidR="005A2D2D" w:rsidRDefault="00000000">
      <w:pPr>
        <w:pStyle w:val="Compact"/>
        <w:numPr>
          <w:ilvl w:val="0"/>
          <w:numId w:val="31"/>
        </w:numPr>
      </w:pPr>
      <w:r>
        <w:rPr>
          <w:b/>
          <w:bCs/>
        </w:rPr>
        <w:t>Cloud Integration</w:t>
      </w:r>
    </w:p>
    <w:p w14:paraId="647432A2" w14:textId="77777777" w:rsidR="005A2D2D" w:rsidRDefault="00000000">
      <w:pPr>
        <w:pStyle w:val="Compact"/>
        <w:numPr>
          <w:ilvl w:val="1"/>
          <w:numId w:val="35"/>
        </w:numPr>
      </w:pPr>
      <w:r>
        <w:t>Firebase backend setup</w:t>
      </w:r>
    </w:p>
    <w:p w14:paraId="58C74F8F" w14:textId="77777777" w:rsidR="005A2D2D" w:rsidRDefault="00000000">
      <w:pPr>
        <w:pStyle w:val="Compact"/>
        <w:numPr>
          <w:ilvl w:val="1"/>
          <w:numId w:val="35"/>
        </w:numPr>
      </w:pPr>
      <w:r>
        <w:t>API development and integration</w:t>
      </w:r>
    </w:p>
    <w:p w14:paraId="71441190" w14:textId="77777777" w:rsidR="005A2D2D" w:rsidRDefault="00000000">
      <w:pPr>
        <w:pStyle w:val="Compact"/>
        <w:numPr>
          <w:ilvl w:val="1"/>
          <w:numId w:val="35"/>
        </w:numPr>
      </w:pPr>
      <w:r>
        <w:t>Security implementation and testing</w:t>
      </w:r>
    </w:p>
    <w:p w14:paraId="5B62C1BD" w14:textId="77777777" w:rsidR="005A2D2D" w:rsidRDefault="00000000">
      <w:pPr>
        <w:pStyle w:val="Compact"/>
        <w:numPr>
          <w:ilvl w:val="0"/>
          <w:numId w:val="31"/>
        </w:numPr>
      </w:pPr>
      <w:r>
        <w:rPr>
          <w:b/>
          <w:bCs/>
        </w:rPr>
        <w:t>Testing &amp; Deployment</w:t>
      </w:r>
    </w:p>
    <w:p w14:paraId="76AF563C" w14:textId="77777777" w:rsidR="005A2D2D" w:rsidRDefault="00000000">
      <w:pPr>
        <w:pStyle w:val="Compact"/>
        <w:numPr>
          <w:ilvl w:val="1"/>
          <w:numId w:val="36"/>
        </w:numPr>
      </w:pPr>
      <w:r>
        <w:t>Comprehensive system testing</w:t>
      </w:r>
    </w:p>
    <w:p w14:paraId="3F8C2F30" w14:textId="77777777" w:rsidR="005A2D2D" w:rsidRDefault="00000000">
      <w:pPr>
        <w:pStyle w:val="Compact"/>
        <w:numPr>
          <w:ilvl w:val="1"/>
          <w:numId w:val="36"/>
        </w:numPr>
      </w:pPr>
      <w:r>
        <w:t>Performance optimization</w:t>
      </w:r>
    </w:p>
    <w:p w14:paraId="7FFB13C8" w14:textId="77777777" w:rsidR="005A2D2D" w:rsidRDefault="00000000">
      <w:pPr>
        <w:pStyle w:val="Compact"/>
        <w:numPr>
          <w:ilvl w:val="1"/>
          <w:numId w:val="36"/>
        </w:numPr>
      </w:pPr>
      <w:r>
        <w:t>User acceptance testing</w:t>
      </w:r>
    </w:p>
    <w:p w14:paraId="5E32ED92" w14:textId="77777777" w:rsidR="005A2D2D" w:rsidRDefault="00000000">
      <w:pPr>
        <w:pStyle w:val="Compact"/>
        <w:numPr>
          <w:ilvl w:val="0"/>
          <w:numId w:val="31"/>
        </w:numPr>
      </w:pPr>
      <w:r>
        <w:rPr>
          <w:b/>
          <w:bCs/>
        </w:rPr>
        <w:t>Documentation</w:t>
      </w:r>
    </w:p>
    <w:p w14:paraId="62D0D4ED" w14:textId="77777777" w:rsidR="005A2D2D" w:rsidRDefault="00000000">
      <w:pPr>
        <w:pStyle w:val="Compact"/>
        <w:numPr>
          <w:ilvl w:val="1"/>
          <w:numId w:val="37"/>
        </w:numPr>
      </w:pPr>
      <w:r>
        <w:t>Technical documentation</w:t>
      </w:r>
    </w:p>
    <w:p w14:paraId="00856E9B" w14:textId="77777777" w:rsidR="005A2D2D" w:rsidRDefault="00000000">
      <w:pPr>
        <w:pStyle w:val="Compact"/>
        <w:numPr>
          <w:ilvl w:val="1"/>
          <w:numId w:val="37"/>
        </w:numPr>
      </w:pPr>
      <w:r>
        <w:t>User manual creation</w:t>
      </w:r>
    </w:p>
    <w:p w14:paraId="19F0D002" w14:textId="77777777" w:rsidR="005A2D2D" w:rsidRDefault="00000000">
      <w:pPr>
        <w:pStyle w:val="Compact"/>
        <w:numPr>
          <w:ilvl w:val="1"/>
          <w:numId w:val="37"/>
        </w:numPr>
      </w:pPr>
      <w:r>
        <w:t>Final project report</w:t>
      </w:r>
    </w:p>
    <w:p w14:paraId="466889D6" w14:textId="77777777" w:rsidR="005A2D2D" w:rsidRDefault="00000000">
      <w:pPr>
        <w:pStyle w:val="FirstParagraph"/>
      </w:pPr>
      <w:r>
        <w:t>Each phase includes buffer time for addressing unexpected challenges and incorporating feedback from stakeholders. The timeline is designed to ensure thorough development and testing while maintaining flexibility for necessary adjustments.</w:t>
      </w:r>
      <w:bookmarkEnd w:id="17"/>
    </w:p>
    <w:sectPr w:rsidR="005A2D2D">
      <w:footerReference w:type="even" r:id="rId14"/>
      <w:footerReference w:type="default" r:id="rId1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BE9A04" w14:textId="77777777" w:rsidR="00E6173B" w:rsidRDefault="00E6173B" w:rsidP="008C51B0">
      <w:pPr>
        <w:spacing w:after="0"/>
      </w:pPr>
      <w:r>
        <w:separator/>
      </w:r>
    </w:p>
  </w:endnote>
  <w:endnote w:type="continuationSeparator" w:id="0">
    <w:p w14:paraId="25BEDBE9" w14:textId="77777777" w:rsidR="00E6173B" w:rsidRDefault="00E6173B" w:rsidP="008C51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Iskoola Pota">
    <w:panose1 w:val="020B0502040204020203"/>
    <w:charset w:val="4D"/>
    <w:family w:val="swiss"/>
    <w:pitch w:val="variable"/>
    <w:sig w:usb0="00000003" w:usb1="00000000" w:usb2="00000200" w:usb3="00000000" w:csb0="00000001"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13496429"/>
      <w:docPartObj>
        <w:docPartGallery w:val="Page Numbers (Bottom of Page)"/>
        <w:docPartUnique/>
      </w:docPartObj>
    </w:sdtPr>
    <w:sdtContent>
      <w:p w14:paraId="387F948D" w14:textId="777DB87C" w:rsidR="008C51B0" w:rsidRDefault="008C51B0" w:rsidP="00BA33C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CB0B5B" w14:textId="77777777" w:rsidR="008C51B0" w:rsidRDefault="008C51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90488465"/>
      <w:docPartObj>
        <w:docPartGallery w:val="Page Numbers (Bottom of Page)"/>
        <w:docPartUnique/>
      </w:docPartObj>
    </w:sdtPr>
    <w:sdtContent>
      <w:p w14:paraId="1712DD41" w14:textId="174D6870" w:rsidR="008C51B0" w:rsidRDefault="008C51B0" w:rsidP="00BA33C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605E6B" w14:textId="77777777" w:rsidR="008C51B0" w:rsidRDefault="008C51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8D71C1" w14:textId="77777777" w:rsidR="00E6173B" w:rsidRDefault="00E6173B" w:rsidP="008C51B0">
      <w:pPr>
        <w:spacing w:after="0"/>
      </w:pPr>
      <w:r>
        <w:separator/>
      </w:r>
    </w:p>
  </w:footnote>
  <w:footnote w:type="continuationSeparator" w:id="0">
    <w:p w14:paraId="5ABA2DEB" w14:textId="77777777" w:rsidR="00E6173B" w:rsidRDefault="00E6173B" w:rsidP="008C51B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5E2A5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99444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24651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22E72A84"/>
    <w:multiLevelType w:val="hybridMultilevel"/>
    <w:tmpl w:val="A9A84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90077691">
    <w:abstractNumId w:val="0"/>
  </w:num>
  <w:num w:numId="2" w16cid:durableId="1082995007">
    <w:abstractNumId w:val="1"/>
  </w:num>
  <w:num w:numId="3" w16cid:durableId="863445025">
    <w:abstractNumId w:val="1"/>
  </w:num>
  <w:num w:numId="4" w16cid:durableId="1067997317">
    <w:abstractNumId w:val="1"/>
  </w:num>
  <w:num w:numId="5" w16cid:durableId="1347706867">
    <w:abstractNumId w:val="1"/>
  </w:num>
  <w:num w:numId="6" w16cid:durableId="2009289266">
    <w:abstractNumId w:val="1"/>
  </w:num>
  <w:num w:numId="7" w16cid:durableId="840510571">
    <w:abstractNumId w:val="1"/>
  </w:num>
  <w:num w:numId="8" w16cid:durableId="2109497639">
    <w:abstractNumId w:val="1"/>
  </w:num>
  <w:num w:numId="9" w16cid:durableId="471411992">
    <w:abstractNumId w:val="1"/>
  </w:num>
  <w:num w:numId="10" w16cid:durableId="1064258501">
    <w:abstractNumId w:val="1"/>
  </w:num>
  <w:num w:numId="11" w16cid:durableId="3299170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80967758">
    <w:abstractNumId w:val="1"/>
  </w:num>
  <w:num w:numId="13" w16cid:durableId="200479237">
    <w:abstractNumId w:val="1"/>
  </w:num>
  <w:num w:numId="14" w16cid:durableId="139155944">
    <w:abstractNumId w:val="1"/>
  </w:num>
  <w:num w:numId="15" w16cid:durableId="1389718893">
    <w:abstractNumId w:val="1"/>
  </w:num>
  <w:num w:numId="16" w16cid:durableId="762533699">
    <w:abstractNumId w:val="1"/>
  </w:num>
  <w:num w:numId="17" w16cid:durableId="862016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7240849">
    <w:abstractNumId w:val="1"/>
  </w:num>
  <w:num w:numId="19" w16cid:durableId="1994941166">
    <w:abstractNumId w:val="1"/>
  </w:num>
  <w:num w:numId="20" w16cid:durableId="1219322173">
    <w:abstractNumId w:val="1"/>
  </w:num>
  <w:num w:numId="21" w16cid:durableId="1787970147">
    <w:abstractNumId w:val="1"/>
  </w:num>
  <w:num w:numId="22" w16cid:durableId="1258518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15060760">
    <w:abstractNumId w:val="1"/>
  </w:num>
  <w:num w:numId="24" w16cid:durableId="1768846757">
    <w:abstractNumId w:val="1"/>
  </w:num>
  <w:num w:numId="25" w16cid:durableId="774323834">
    <w:abstractNumId w:val="1"/>
  </w:num>
  <w:num w:numId="26" w16cid:durableId="399791085">
    <w:abstractNumId w:val="1"/>
  </w:num>
  <w:num w:numId="27" w16cid:durableId="2010205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65695272">
    <w:abstractNumId w:val="1"/>
  </w:num>
  <w:num w:numId="29" w16cid:durableId="1789465221">
    <w:abstractNumId w:val="1"/>
  </w:num>
  <w:num w:numId="30" w16cid:durableId="27145138">
    <w:abstractNumId w:val="1"/>
  </w:num>
  <w:num w:numId="31" w16cid:durableId="1736389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82405011">
    <w:abstractNumId w:val="1"/>
  </w:num>
  <w:num w:numId="33" w16cid:durableId="1069813293">
    <w:abstractNumId w:val="1"/>
  </w:num>
  <w:num w:numId="34" w16cid:durableId="1931740653">
    <w:abstractNumId w:val="1"/>
  </w:num>
  <w:num w:numId="35" w16cid:durableId="1790005166">
    <w:abstractNumId w:val="1"/>
  </w:num>
  <w:num w:numId="36" w16cid:durableId="1646737639">
    <w:abstractNumId w:val="1"/>
  </w:num>
  <w:num w:numId="37" w16cid:durableId="1825899665">
    <w:abstractNumId w:val="1"/>
  </w:num>
  <w:num w:numId="38" w16cid:durableId="7294971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A2D2D"/>
    <w:rsid w:val="000508EF"/>
    <w:rsid w:val="0017397C"/>
    <w:rsid w:val="002E141B"/>
    <w:rsid w:val="003A7539"/>
    <w:rsid w:val="005A2D2D"/>
    <w:rsid w:val="008C51B0"/>
    <w:rsid w:val="00AC3350"/>
    <w:rsid w:val="00E6173B"/>
    <w:rsid w:val="00F373F4"/>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4:docId w14:val="479886CC"/>
  <w15:docId w15:val="{BA9AB4B6-D9F9-A547-976E-7C97177E8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8C51B0"/>
    <w:pPr>
      <w:tabs>
        <w:tab w:val="center" w:pos="4513"/>
        <w:tab w:val="right" w:pos="9026"/>
      </w:tabs>
      <w:spacing w:after="0"/>
    </w:pPr>
  </w:style>
  <w:style w:type="character" w:customStyle="1" w:styleId="FooterChar">
    <w:name w:val="Footer Char"/>
    <w:basedOn w:val="DefaultParagraphFont"/>
    <w:link w:val="Footer"/>
    <w:rsid w:val="008C51B0"/>
  </w:style>
  <w:style w:type="character" w:styleId="PageNumber">
    <w:name w:val="page number"/>
    <w:basedOn w:val="DefaultParagraphFont"/>
    <w:rsid w:val="008C51B0"/>
  </w:style>
  <w:style w:type="character" w:styleId="FollowedHyperlink">
    <w:name w:val="FollowedHyperlink"/>
    <w:basedOn w:val="DefaultParagraphFont"/>
    <w:rsid w:val="008C51B0"/>
    <w:rPr>
      <w:color w:val="96607D" w:themeColor="followedHyperlink"/>
      <w:u w:val="single"/>
    </w:rPr>
  </w:style>
  <w:style w:type="paragraph" w:styleId="ListParagraph">
    <w:name w:val="List Paragraph"/>
    <w:basedOn w:val="Normal"/>
    <w:rsid w:val="00AC33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056945">
      <w:bodyDiv w:val="1"/>
      <w:marLeft w:val="0"/>
      <w:marRight w:val="0"/>
      <w:marTop w:val="0"/>
      <w:marBottom w:val="0"/>
      <w:divBdr>
        <w:top w:val="none" w:sz="0" w:space="0" w:color="auto"/>
        <w:left w:val="none" w:sz="0" w:space="0" w:color="auto"/>
        <w:bottom w:val="none" w:sz="0" w:space="0" w:color="auto"/>
        <w:right w:val="none" w:sz="0" w:space="0" w:color="auto"/>
      </w:divBdr>
      <w:divsChild>
        <w:div w:id="1344551570">
          <w:marLeft w:val="0"/>
          <w:marRight w:val="0"/>
          <w:marTop w:val="0"/>
          <w:marBottom w:val="0"/>
          <w:divBdr>
            <w:top w:val="none" w:sz="0" w:space="0" w:color="auto"/>
            <w:left w:val="none" w:sz="0" w:space="0" w:color="auto"/>
            <w:bottom w:val="none" w:sz="0" w:space="0" w:color="auto"/>
            <w:right w:val="none" w:sz="0" w:space="0" w:color="auto"/>
          </w:divBdr>
          <w:divsChild>
            <w:div w:id="114218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13679">
      <w:bodyDiv w:val="1"/>
      <w:marLeft w:val="0"/>
      <w:marRight w:val="0"/>
      <w:marTop w:val="0"/>
      <w:marBottom w:val="0"/>
      <w:divBdr>
        <w:top w:val="none" w:sz="0" w:space="0" w:color="auto"/>
        <w:left w:val="none" w:sz="0" w:space="0" w:color="auto"/>
        <w:bottom w:val="none" w:sz="0" w:space="0" w:color="auto"/>
        <w:right w:val="none" w:sz="0" w:space="0" w:color="auto"/>
      </w:divBdr>
      <w:divsChild>
        <w:div w:id="2092047851">
          <w:marLeft w:val="0"/>
          <w:marRight w:val="0"/>
          <w:marTop w:val="0"/>
          <w:marBottom w:val="0"/>
          <w:divBdr>
            <w:top w:val="none" w:sz="0" w:space="0" w:color="auto"/>
            <w:left w:val="none" w:sz="0" w:space="0" w:color="auto"/>
            <w:bottom w:val="none" w:sz="0" w:space="0" w:color="auto"/>
            <w:right w:val="none" w:sz="0" w:space="0" w:color="auto"/>
          </w:divBdr>
          <w:divsChild>
            <w:div w:id="138618919">
              <w:marLeft w:val="0"/>
              <w:marRight w:val="0"/>
              <w:marTop w:val="0"/>
              <w:marBottom w:val="0"/>
              <w:divBdr>
                <w:top w:val="none" w:sz="0" w:space="0" w:color="auto"/>
                <w:left w:val="none" w:sz="0" w:space="0" w:color="auto"/>
                <w:bottom w:val="none" w:sz="0" w:space="0" w:color="auto"/>
                <w:right w:val="none" w:sz="0" w:space="0" w:color="auto"/>
              </w:divBdr>
            </w:div>
            <w:div w:id="1694531232">
              <w:marLeft w:val="0"/>
              <w:marRight w:val="0"/>
              <w:marTop w:val="0"/>
              <w:marBottom w:val="0"/>
              <w:divBdr>
                <w:top w:val="none" w:sz="0" w:space="0" w:color="auto"/>
                <w:left w:val="none" w:sz="0" w:space="0" w:color="auto"/>
                <w:bottom w:val="none" w:sz="0" w:space="0" w:color="auto"/>
                <w:right w:val="none" w:sz="0" w:space="0" w:color="auto"/>
              </w:divBdr>
            </w:div>
            <w:div w:id="2124112048">
              <w:marLeft w:val="0"/>
              <w:marRight w:val="0"/>
              <w:marTop w:val="0"/>
              <w:marBottom w:val="0"/>
              <w:divBdr>
                <w:top w:val="none" w:sz="0" w:space="0" w:color="auto"/>
                <w:left w:val="none" w:sz="0" w:space="0" w:color="auto"/>
                <w:bottom w:val="none" w:sz="0" w:space="0" w:color="auto"/>
                <w:right w:val="none" w:sz="0" w:space="0" w:color="auto"/>
              </w:divBdr>
            </w:div>
            <w:div w:id="1906915815">
              <w:marLeft w:val="0"/>
              <w:marRight w:val="0"/>
              <w:marTop w:val="0"/>
              <w:marBottom w:val="0"/>
              <w:divBdr>
                <w:top w:val="none" w:sz="0" w:space="0" w:color="auto"/>
                <w:left w:val="none" w:sz="0" w:space="0" w:color="auto"/>
                <w:bottom w:val="none" w:sz="0" w:space="0" w:color="auto"/>
                <w:right w:val="none" w:sz="0" w:space="0" w:color="auto"/>
              </w:divBdr>
            </w:div>
            <w:div w:id="1604266294">
              <w:marLeft w:val="0"/>
              <w:marRight w:val="0"/>
              <w:marTop w:val="0"/>
              <w:marBottom w:val="0"/>
              <w:divBdr>
                <w:top w:val="none" w:sz="0" w:space="0" w:color="auto"/>
                <w:left w:val="none" w:sz="0" w:space="0" w:color="auto"/>
                <w:bottom w:val="none" w:sz="0" w:space="0" w:color="auto"/>
                <w:right w:val="none" w:sz="0" w:space="0" w:color="auto"/>
              </w:divBdr>
            </w:div>
            <w:div w:id="365715862">
              <w:marLeft w:val="0"/>
              <w:marRight w:val="0"/>
              <w:marTop w:val="0"/>
              <w:marBottom w:val="0"/>
              <w:divBdr>
                <w:top w:val="none" w:sz="0" w:space="0" w:color="auto"/>
                <w:left w:val="none" w:sz="0" w:space="0" w:color="auto"/>
                <w:bottom w:val="none" w:sz="0" w:space="0" w:color="auto"/>
                <w:right w:val="none" w:sz="0" w:space="0" w:color="auto"/>
              </w:divBdr>
            </w:div>
            <w:div w:id="1700543608">
              <w:marLeft w:val="0"/>
              <w:marRight w:val="0"/>
              <w:marTop w:val="0"/>
              <w:marBottom w:val="0"/>
              <w:divBdr>
                <w:top w:val="none" w:sz="0" w:space="0" w:color="auto"/>
                <w:left w:val="none" w:sz="0" w:space="0" w:color="auto"/>
                <w:bottom w:val="none" w:sz="0" w:space="0" w:color="auto"/>
                <w:right w:val="none" w:sz="0" w:space="0" w:color="auto"/>
              </w:divBdr>
            </w:div>
            <w:div w:id="132608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227455">
      <w:bodyDiv w:val="1"/>
      <w:marLeft w:val="0"/>
      <w:marRight w:val="0"/>
      <w:marTop w:val="0"/>
      <w:marBottom w:val="0"/>
      <w:divBdr>
        <w:top w:val="none" w:sz="0" w:space="0" w:color="auto"/>
        <w:left w:val="none" w:sz="0" w:space="0" w:color="auto"/>
        <w:bottom w:val="none" w:sz="0" w:space="0" w:color="auto"/>
        <w:right w:val="none" w:sz="0" w:space="0" w:color="auto"/>
      </w:divBdr>
      <w:divsChild>
        <w:div w:id="1932228662">
          <w:marLeft w:val="0"/>
          <w:marRight w:val="0"/>
          <w:marTop w:val="0"/>
          <w:marBottom w:val="0"/>
          <w:divBdr>
            <w:top w:val="none" w:sz="0" w:space="0" w:color="auto"/>
            <w:left w:val="none" w:sz="0" w:space="0" w:color="auto"/>
            <w:bottom w:val="none" w:sz="0" w:space="0" w:color="auto"/>
            <w:right w:val="none" w:sz="0" w:space="0" w:color="auto"/>
          </w:divBdr>
          <w:divsChild>
            <w:div w:id="350297512">
              <w:marLeft w:val="0"/>
              <w:marRight w:val="0"/>
              <w:marTop w:val="0"/>
              <w:marBottom w:val="0"/>
              <w:divBdr>
                <w:top w:val="none" w:sz="0" w:space="0" w:color="auto"/>
                <w:left w:val="none" w:sz="0" w:space="0" w:color="auto"/>
                <w:bottom w:val="none" w:sz="0" w:space="0" w:color="auto"/>
                <w:right w:val="none" w:sz="0" w:space="0" w:color="auto"/>
              </w:divBdr>
            </w:div>
            <w:div w:id="1497456720">
              <w:marLeft w:val="0"/>
              <w:marRight w:val="0"/>
              <w:marTop w:val="0"/>
              <w:marBottom w:val="0"/>
              <w:divBdr>
                <w:top w:val="none" w:sz="0" w:space="0" w:color="auto"/>
                <w:left w:val="none" w:sz="0" w:space="0" w:color="auto"/>
                <w:bottom w:val="none" w:sz="0" w:space="0" w:color="auto"/>
                <w:right w:val="none" w:sz="0" w:space="0" w:color="auto"/>
              </w:divBdr>
            </w:div>
            <w:div w:id="2048526319">
              <w:marLeft w:val="0"/>
              <w:marRight w:val="0"/>
              <w:marTop w:val="0"/>
              <w:marBottom w:val="0"/>
              <w:divBdr>
                <w:top w:val="none" w:sz="0" w:space="0" w:color="auto"/>
                <w:left w:val="none" w:sz="0" w:space="0" w:color="auto"/>
                <w:bottom w:val="none" w:sz="0" w:space="0" w:color="auto"/>
                <w:right w:val="none" w:sz="0" w:space="0" w:color="auto"/>
              </w:divBdr>
            </w:div>
            <w:div w:id="1947418171">
              <w:marLeft w:val="0"/>
              <w:marRight w:val="0"/>
              <w:marTop w:val="0"/>
              <w:marBottom w:val="0"/>
              <w:divBdr>
                <w:top w:val="none" w:sz="0" w:space="0" w:color="auto"/>
                <w:left w:val="none" w:sz="0" w:space="0" w:color="auto"/>
                <w:bottom w:val="none" w:sz="0" w:space="0" w:color="auto"/>
                <w:right w:val="none" w:sz="0" w:space="0" w:color="auto"/>
              </w:divBdr>
            </w:div>
            <w:div w:id="150218157">
              <w:marLeft w:val="0"/>
              <w:marRight w:val="0"/>
              <w:marTop w:val="0"/>
              <w:marBottom w:val="0"/>
              <w:divBdr>
                <w:top w:val="none" w:sz="0" w:space="0" w:color="auto"/>
                <w:left w:val="none" w:sz="0" w:space="0" w:color="auto"/>
                <w:bottom w:val="none" w:sz="0" w:space="0" w:color="auto"/>
                <w:right w:val="none" w:sz="0" w:space="0" w:color="auto"/>
              </w:divBdr>
            </w:div>
            <w:div w:id="1872255159">
              <w:marLeft w:val="0"/>
              <w:marRight w:val="0"/>
              <w:marTop w:val="0"/>
              <w:marBottom w:val="0"/>
              <w:divBdr>
                <w:top w:val="none" w:sz="0" w:space="0" w:color="auto"/>
                <w:left w:val="none" w:sz="0" w:space="0" w:color="auto"/>
                <w:bottom w:val="none" w:sz="0" w:space="0" w:color="auto"/>
                <w:right w:val="none" w:sz="0" w:space="0" w:color="auto"/>
              </w:divBdr>
            </w:div>
            <w:div w:id="2035957742">
              <w:marLeft w:val="0"/>
              <w:marRight w:val="0"/>
              <w:marTop w:val="0"/>
              <w:marBottom w:val="0"/>
              <w:divBdr>
                <w:top w:val="none" w:sz="0" w:space="0" w:color="auto"/>
                <w:left w:val="none" w:sz="0" w:space="0" w:color="auto"/>
                <w:bottom w:val="none" w:sz="0" w:space="0" w:color="auto"/>
                <w:right w:val="none" w:sz="0" w:space="0" w:color="auto"/>
              </w:divBdr>
            </w:div>
            <w:div w:id="73416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750521">
      <w:bodyDiv w:val="1"/>
      <w:marLeft w:val="0"/>
      <w:marRight w:val="0"/>
      <w:marTop w:val="0"/>
      <w:marBottom w:val="0"/>
      <w:divBdr>
        <w:top w:val="none" w:sz="0" w:space="0" w:color="auto"/>
        <w:left w:val="none" w:sz="0" w:space="0" w:color="auto"/>
        <w:bottom w:val="none" w:sz="0" w:space="0" w:color="auto"/>
        <w:right w:val="none" w:sz="0" w:space="0" w:color="auto"/>
      </w:divBdr>
      <w:divsChild>
        <w:div w:id="1271813302">
          <w:marLeft w:val="0"/>
          <w:marRight w:val="0"/>
          <w:marTop w:val="0"/>
          <w:marBottom w:val="0"/>
          <w:divBdr>
            <w:top w:val="none" w:sz="0" w:space="0" w:color="auto"/>
            <w:left w:val="none" w:sz="0" w:space="0" w:color="auto"/>
            <w:bottom w:val="none" w:sz="0" w:space="0" w:color="auto"/>
            <w:right w:val="none" w:sz="0" w:space="0" w:color="auto"/>
          </w:divBdr>
          <w:divsChild>
            <w:div w:id="318385389">
              <w:marLeft w:val="0"/>
              <w:marRight w:val="0"/>
              <w:marTop w:val="0"/>
              <w:marBottom w:val="0"/>
              <w:divBdr>
                <w:top w:val="none" w:sz="0" w:space="0" w:color="auto"/>
                <w:left w:val="none" w:sz="0" w:space="0" w:color="auto"/>
                <w:bottom w:val="none" w:sz="0" w:space="0" w:color="auto"/>
                <w:right w:val="none" w:sz="0" w:space="0" w:color="auto"/>
              </w:divBdr>
            </w:div>
            <w:div w:id="72044289">
              <w:marLeft w:val="0"/>
              <w:marRight w:val="0"/>
              <w:marTop w:val="0"/>
              <w:marBottom w:val="0"/>
              <w:divBdr>
                <w:top w:val="none" w:sz="0" w:space="0" w:color="auto"/>
                <w:left w:val="none" w:sz="0" w:space="0" w:color="auto"/>
                <w:bottom w:val="none" w:sz="0" w:space="0" w:color="auto"/>
                <w:right w:val="none" w:sz="0" w:space="0" w:color="auto"/>
              </w:divBdr>
            </w:div>
            <w:div w:id="152914313">
              <w:marLeft w:val="0"/>
              <w:marRight w:val="0"/>
              <w:marTop w:val="0"/>
              <w:marBottom w:val="0"/>
              <w:divBdr>
                <w:top w:val="none" w:sz="0" w:space="0" w:color="auto"/>
                <w:left w:val="none" w:sz="0" w:space="0" w:color="auto"/>
                <w:bottom w:val="none" w:sz="0" w:space="0" w:color="auto"/>
                <w:right w:val="none" w:sz="0" w:space="0" w:color="auto"/>
              </w:divBdr>
            </w:div>
            <w:div w:id="540091789">
              <w:marLeft w:val="0"/>
              <w:marRight w:val="0"/>
              <w:marTop w:val="0"/>
              <w:marBottom w:val="0"/>
              <w:divBdr>
                <w:top w:val="none" w:sz="0" w:space="0" w:color="auto"/>
                <w:left w:val="none" w:sz="0" w:space="0" w:color="auto"/>
                <w:bottom w:val="none" w:sz="0" w:space="0" w:color="auto"/>
                <w:right w:val="none" w:sz="0" w:space="0" w:color="auto"/>
              </w:divBdr>
            </w:div>
            <w:div w:id="367264190">
              <w:marLeft w:val="0"/>
              <w:marRight w:val="0"/>
              <w:marTop w:val="0"/>
              <w:marBottom w:val="0"/>
              <w:divBdr>
                <w:top w:val="none" w:sz="0" w:space="0" w:color="auto"/>
                <w:left w:val="none" w:sz="0" w:space="0" w:color="auto"/>
                <w:bottom w:val="none" w:sz="0" w:space="0" w:color="auto"/>
                <w:right w:val="none" w:sz="0" w:space="0" w:color="auto"/>
              </w:divBdr>
            </w:div>
            <w:div w:id="1711806460">
              <w:marLeft w:val="0"/>
              <w:marRight w:val="0"/>
              <w:marTop w:val="0"/>
              <w:marBottom w:val="0"/>
              <w:divBdr>
                <w:top w:val="none" w:sz="0" w:space="0" w:color="auto"/>
                <w:left w:val="none" w:sz="0" w:space="0" w:color="auto"/>
                <w:bottom w:val="none" w:sz="0" w:space="0" w:color="auto"/>
                <w:right w:val="none" w:sz="0" w:space="0" w:color="auto"/>
              </w:divBdr>
            </w:div>
            <w:div w:id="677315907">
              <w:marLeft w:val="0"/>
              <w:marRight w:val="0"/>
              <w:marTop w:val="0"/>
              <w:marBottom w:val="0"/>
              <w:divBdr>
                <w:top w:val="none" w:sz="0" w:space="0" w:color="auto"/>
                <w:left w:val="none" w:sz="0" w:space="0" w:color="auto"/>
                <w:bottom w:val="none" w:sz="0" w:space="0" w:color="auto"/>
                <w:right w:val="none" w:sz="0" w:space="0" w:color="auto"/>
              </w:divBdr>
            </w:div>
            <w:div w:id="145925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4</Pages>
  <Words>3008</Words>
  <Characters>17152</Characters>
  <Application>Microsoft Office Word</Application>
  <DocSecurity>0</DocSecurity>
  <Lines>142</Lines>
  <Paragraphs>40</Paragraphs>
  <ScaleCrop>false</ScaleCrop>
  <Company/>
  <LinksUpToDate>false</LinksUpToDate>
  <CharactersWithSpaces>20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ithya Ekanayaka</cp:lastModifiedBy>
  <cp:revision>5</cp:revision>
  <dcterms:created xsi:type="dcterms:W3CDTF">2024-12-30T13:44:00Z</dcterms:created>
  <dcterms:modified xsi:type="dcterms:W3CDTF">2024-12-30T14:17:00Z</dcterms:modified>
</cp:coreProperties>
</file>